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D8304" w14:textId="2D74C72C" w:rsidR="00D6388A" w:rsidRDefault="00D6388A" w:rsidP="00D6388A">
      <w:pPr>
        <w:spacing w:after="120" w:line="240" w:lineRule="auto"/>
        <w:jc w:val="center"/>
        <w:rPr>
          <w:b/>
          <w:sz w:val="36"/>
          <w:szCs w:val="36"/>
        </w:rPr>
      </w:pPr>
      <w:r w:rsidRPr="008F560F">
        <w:rPr>
          <w:b/>
          <w:sz w:val="36"/>
          <w:szCs w:val="36"/>
        </w:rPr>
        <w:t>REGION IV CHAPTER PRESIDENTS</w:t>
      </w:r>
      <w:r w:rsidR="00D76187">
        <w:rPr>
          <w:b/>
          <w:sz w:val="36"/>
          <w:szCs w:val="36"/>
        </w:rPr>
        <w:t xml:space="preserve"> ROLL CALL</w:t>
      </w:r>
      <w:r w:rsidR="00EB7E5D">
        <w:rPr>
          <w:b/>
          <w:sz w:val="36"/>
          <w:szCs w:val="36"/>
        </w:rPr>
        <w:t>-202</w:t>
      </w:r>
      <w:r w:rsidR="00BC4828">
        <w:rPr>
          <w:b/>
          <w:sz w:val="36"/>
          <w:szCs w:val="36"/>
        </w:rPr>
        <w:t>2</w:t>
      </w:r>
    </w:p>
    <w:p w14:paraId="0A126D28" w14:textId="3C873709" w:rsidR="00941E7C" w:rsidRPr="001F69DC" w:rsidRDefault="00941E7C" w:rsidP="008F21F6">
      <w:pPr>
        <w:spacing w:after="0" w:line="240" w:lineRule="auto"/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8"/>
        <w:gridCol w:w="1298"/>
        <w:gridCol w:w="1298"/>
        <w:gridCol w:w="1298"/>
        <w:gridCol w:w="1298"/>
      </w:tblGrid>
      <w:tr w:rsidR="003E56BA" w14:paraId="1C6136BB" w14:textId="5342DB19" w:rsidTr="00C72A01">
        <w:tc>
          <w:tcPr>
            <w:tcW w:w="4158" w:type="dxa"/>
          </w:tcPr>
          <w:p w14:paraId="5341A9F7" w14:textId="77777777" w:rsidR="003E56BA" w:rsidRPr="005840DE" w:rsidRDefault="003E56BA" w:rsidP="00D76187">
            <w:pPr>
              <w:rPr>
                <w:b/>
                <w:i/>
                <w:iCs/>
              </w:rPr>
            </w:pPr>
            <w:r w:rsidRPr="0010044E">
              <w:rPr>
                <w:b/>
                <w:i/>
                <w:iCs/>
                <w:color w:val="E2EFD9" w:themeColor="accent6" w:themeTint="33"/>
                <w:highlight w:val="black"/>
              </w:rPr>
              <w:t>ALBANY AREA</w:t>
            </w:r>
          </w:p>
        </w:tc>
        <w:tc>
          <w:tcPr>
            <w:tcW w:w="1298" w:type="dxa"/>
          </w:tcPr>
          <w:p w14:paraId="5D082430" w14:textId="44F0D093" w:rsidR="003E56BA" w:rsidRPr="000428CD" w:rsidRDefault="001F4B5C" w:rsidP="00D76187">
            <w:pPr>
              <w:rPr>
                <w:b/>
              </w:rPr>
            </w:pPr>
            <w:r>
              <w:rPr>
                <w:b/>
              </w:rPr>
              <w:t>02/03/2022</w:t>
            </w:r>
          </w:p>
        </w:tc>
        <w:tc>
          <w:tcPr>
            <w:tcW w:w="1298" w:type="dxa"/>
          </w:tcPr>
          <w:p w14:paraId="11ECE87C" w14:textId="4632111C" w:rsidR="003E56BA" w:rsidRPr="002F55F4" w:rsidRDefault="000F1D54" w:rsidP="00D03568">
            <w:pPr>
              <w:jc w:val="center"/>
              <w:rPr>
                <w:b/>
                <w:color w:val="FF0000"/>
              </w:rPr>
            </w:pPr>
            <w:r w:rsidRPr="000F1D54">
              <w:rPr>
                <w:b/>
                <w:color w:val="000000" w:themeColor="text1"/>
              </w:rPr>
              <w:t>06/16/2022</w:t>
            </w:r>
          </w:p>
        </w:tc>
        <w:tc>
          <w:tcPr>
            <w:tcW w:w="1298" w:type="dxa"/>
          </w:tcPr>
          <w:p w14:paraId="30AF20B2" w14:textId="3987756C" w:rsidR="003E56BA" w:rsidRDefault="00B565D9" w:rsidP="00D03568">
            <w:pPr>
              <w:jc w:val="center"/>
              <w:rPr>
                <w:b/>
                <w:color w:val="FF0000"/>
              </w:rPr>
            </w:pPr>
            <w:r w:rsidRPr="00B565D9">
              <w:rPr>
                <w:b/>
                <w:color w:val="000000" w:themeColor="text1"/>
              </w:rPr>
              <w:t>09/15/2022</w:t>
            </w:r>
          </w:p>
        </w:tc>
        <w:tc>
          <w:tcPr>
            <w:tcW w:w="1298" w:type="dxa"/>
          </w:tcPr>
          <w:p w14:paraId="46DC2959" w14:textId="07C30A0B" w:rsidR="003E56BA" w:rsidRPr="00277A85" w:rsidRDefault="00277A85" w:rsidP="00D03568">
            <w:pPr>
              <w:jc w:val="center"/>
              <w:rPr>
                <w:b/>
                <w:color w:val="FF0000"/>
              </w:rPr>
            </w:pPr>
            <w:r w:rsidRPr="00277A85">
              <w:rPr>
                <w:b/>
                <w:color w:val="000000" w:themeColor="text1"/>
              </w:rPr>
              <w:t>11/17/2022</w:t>
            </w:r>
          </w:p>
        </w:tc>
      </w:tr>
      <w:tr w:rsidR="000428CD" w14:paraId="48C94AA1" w14:textId="072B036B" w:rsidTr="00C72A01">
        <w:tc>
          <w:tcPr>
            <w:tcW w:w="4158" w:type="dxa"/>
          </w:tcPr>
          <w:p w14:paraId="587D6FFC" w14:textId="599DD0FE" w:rsidR="000428CD" w:rsidRP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>PRESIDENT,</w:t>
            </w:r>
            <w:r w:rsidR="00BC77AF">
              <w:rPr>
                <w:b/>
              </w:rPr>
              <w:t xml:space="preserve"> Mr. </w:t>
            </w:r>
            <w:r w:rsidRPr="000428CD">
              <w:rPr>
                <w:b/>
              </w:rPr>
              <w:t>IRA THOMPSON, JR.</w:t>
            </w:r>
          </w:p>
          <w:p w14:paraId="51621D33" w14:textId="10656705" w:rsidR="000428CD" w:rsidRPr="00FD346D" w:rsidRDefault="00000000" w:rsidP="00D76187">
            <w:pPr>
              <w:rPr>
                <w:b/>
                <w:bCs/>
              </w:rPr>
            </w:pPr>
            <w:hyperlink r:id="rId7" w:history="1">
              <w:r w:rsidR="00AC641B" w:rsidRPr="00FD346D">
                <w:rPr>
                  <w:rStyle w:val="Hyperlink"/>
                  <w:b/>
                  <w:bCs/>
                </w:rPr>
                <w:t>Nvr218te@gmail.com</w:t>
              </w:r>
            </w:hyperlink>
          </w:p>
          <w:p w14:paraId="2AFAB687" w14:textId="3420DBED" w:rsidR="00AC641B" w:rsidRPr="000428CD" w:rsidRDefault="00AC641B" w:rsidP="00D76187">
            <w:r w:rsidRPr="00FD346D">
              <w:rPr>
                <w:b/>
                <w:bCs/>
              </w:rPr>
              <w:t>229-364-5732</w:t>
            </w:r>
          </w:p>
        </w:tc>
        <w:tc>
          <w:tcPr>
            <w:tcW w:w="1298" w:type="dxa"/>
          </w:tcPr>
          <w:p w14:paraId="5129B9CA" w14:textId="1998C493" w:rsidR="00E22FA4" w:rsidRPr="008E7DE5" w:rsidRDefault="000F1D54" w:rsidP="00E22FA4">
            <w:pPr>
              <w:rPr>
                <w:b/>
                <w:bCs/>
              </w:rPr>
            </w:pPr>
            <w:r w:rsidRPr="000F1D54">
              <w:rPr>
                <w:b/>
                <w:bCs/>
                <w:color w:val="FF0000"/>
              </w:rPr>
              <w:t>Absent</w:t>
            </w:r>
          </w:p>
        </w:tc>
        <w:tc>
          <w:tcPr>
            <w:tcW w:w="1298" w:type="dxa"/>
          </w:tcPr>
          <w:p w14:paraId="2F9FF203" w14:textId="4D9E7077" w:rsidR="000428CD" w:rsidRPr="00772F8F" w:rsidRDefault="00A359CF" w:rsidP="00D03568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38F34662" w14:textId="28CB6E91" w:rsidR="000428CD" w:rsidRPr="003B05E8" w:rsidRDefault="000428CD" w:rsidP="00D03568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182EC94F" w14:textId="1047AD2E" w:rsidR="000428CD" w:rsidRPr="00EB7E5D" w:rsidRDefault="000428CD" w:rsidP="00D03568">
            <w:pPr>
              <w:rPr>
                <w:b/>
                <w:bCs/>
                <w:i/>
                <w:iCs/>
              </w:rPr>
            </w:pPr>
          </w:p>
        </w:tc>
      </w:tr>
      <w:tr w:rsidR="000428CD" w14:paraId="6F67D09F" w14:textId="55EDA055" w:rsidTr="00C72A01">
        <w:tc>
          <w:tcPr>
            <w:tcW w:w="5456" w:type="dxa"/>
            <w:gridSpan w:val="2"/>
          </w:tcPr>
          <w:p w14:paraId="6D40F0EE" w14:textId="77777777" w:rsidR="000428CD" w:rsidRPr="005840DE" w:rsidRDefault="000428CD" w:rsidP="00D76187">
            <w:pPr>
              <w:rPr>
                <w:b/>
                <w:i/>
                <w:iCs/>
                <w:color w:val="000000" w:themeColor="text1"/>
              </w:rPr>
            </w:pPr>
            <w:r w:rsidRPr="0010044E">
              <w:rPr>
                <w:b/>
                <w:i/>
                <w:iCs/>
                <w:color w:val="000000" w:themeColor="text1"/>
              </w:rPr>
              <w:t>ATLANTA METRO</w:t>
            </w:r>
          </w:p>
        </w:tc>
        <w:tc>
          <w:tcPr>
            <w:tcW w:w="1298" w:type="dxa"/>
          </w:tcPr>
          <w:p w14:paraId="6F69C731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15108824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182CC568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00D51A0C" w14:textId="089DE92C" w:rsidTr="00C72A01">
        <w:tc>
          <w:tcPr>
            <w:tcW w:w="4158" w:type="dxa"/>
          </w:tcPr>
          <w:p w14:paraId="026A06AC" w14:textId="606DA2B6" w:rsidR="00AC641B" w:rsidRDefault="000428CD" w:rsidP="00A359CF">
            <w:pPr>
              <w:rPr>
                <w:b/>
                <w:color w:val="000000" w:themeColor="text1"/>
              </w:rPr>
            </w:pPr>
            <w:r w:rsidRPr="00BC77AF">
              <w:rPr>
                <w:b/>
                <w:color w:val="000000" w:themeColor="text1"/>
              </w:rPr>
              <w:t>PRESIDENT</w:t>
            </w:r>
            <w:r w:rsidR="00DB57DA">
              <w:rPr>
                <w:b/>
                <w:color w:val="000000" w:themeColor="text1"/>
              </w:rPr>
              <w:t xml:space="preserve">, </w:t>
            </w:r>
            <w:r w:rsidR="0012708C">
              <w:rPr>
                <w:b/>
                <w:color w:val="000000" w:themeColor="text1"/>
              </w:rPr>
              <w:t>Ms. Ruth Benson</w:t>
            </w:r>
            <w:r w:rsidR="0010044E">
              <w:rPr>
                <w:b/>
                <w:color w:val="000000" w:themeColor="text1"/>
              </w:rPr>
              <w:t>, Interim</w:t>
            </w:r>
          </w:p>
          <w:p w14:paraId="71C4613B" w14:textId="601A92D8" w:rsidR="0012708C" w:rsidRPr="0012708C" w:rsidRDefault="00000000" w:rsidP="00A359CF">
            <w:pPr>
              <w:rPr>
                <w:b/>
                <w:bCs/>
                <w:color w:val="000000" w:themeColor="text1"/>
              </w:rPr>
            </w:pPr>
            <w:hyperlink r:id="rId8" w:history="1">
              <w:r w:rsidR="0012708C" w:rsidRPr="0012708C">
                <w:rPr>
                  <w:rStyle w:val="Hyperlink"/>
                  <w:b/>
                  <w:bCs/>
                </w:rPr>
                <w:t>myroogie@aol.com</w:t>
              </w:r>
            </w:hyperlink>
          </w:p>
          <w:p w14:paraId="1937A50F" w14:textId="13743810" w:rsidR="0012708C" w:rsidRPr="00BC77AF" w:rsidRDefault="0012708C" w:rsidP="00A359CF">
            <w:pPr>
              <w:rPr>
                <w:color w:val="000000" w:themeColor="text1"/>
              </w:rPr>
            </w:pPr>
            <w:r w:rsidRPr="0012708C">
              <w:rPr>
                <w:b/>
                <w:bCs/>
                <w:color w:val="000000" w:themeColor="text1"/>
              </w:rPr>
              <w:t>470-840-9903</w:t>
            </w:r>
          </w:p>
        </w:tc>
        <w:tc>
          <w:tcPr>
            <w:tcW w:w="1298" w:type="dxa"/>
          </w:tcPr>
          <w:p w14:paraId="2DFA928E" w14:textId="03F48E20" w:rsidR="00E22FA4" w:rsidRPr="00564C36" w:rsidRDefault="000F1D54" w:rsidP="00D76187">
            <w:pPr>
              <w:rPr>
                <w:b/>
              </w:rPr>
            </w:pPr>
            <w:r w:rsidRPr="000F1D54">
              <w:rPr>
                <w:b/>
                <w:color w:val="FF0000"/>
              </w:rPr>
              <w:t>Absent</w:t>
            </w:r>
          </w:p>
        </w:tc>
        <w:tc>
          <w:tcPr>
            <w:tcW w:w="1298" w:type="dxa"/>
          </w:tcPr>
          <w:p w14:paraId="008A99C6" w14:textId="73E314B3" w:rsidR="000428CD" w:rsidRPr="00564C36" w:rsidRDefault="00A359CF" w:rsidP="00BF13D8">
            <w:pPr>
              <w:rPr>
                <w:b/>
              </w:rPr>
            </w:pPr>
            <w:r>
              <w:rPr>
                <w:b/>
              </w:rPr>
              <w:t>Absent</w:t>
            </w:r>
          </w:p>
        </w:tc>
        <w:tc>
          <w:tcPr>
            <w:tcW w:w="1298" w:type="dxa"/>
          </w:tcPr>
          <w:p w14:paraId="58624557" w14:textId="1EF894F9" w:rsidR="000428CD" w:rsidRPr="00564C36" w:rsidRDefault="000428CD" w:rsidP="00BF13D8">
            <w:pPr>
              <w:rPr>
                <w:b/>
              </w:rPr>
            </w:pPr>
          </w:p>
        </w:tc>
        <w:tc>
          <w:tcPr>
            <w:tcW w:w="1298" w:type="dxa"/>
          </w:tcPr>
          <w:p w14:paraId="2D06EDEA" w14:textId="29B4FA71" w:rsidR="000428CD" w:rsidRPr="00564C36" w:rsidRDefault="000428CD" w:rsidP="00BF13D8">
            <w:pPr>
              <w:rPr>
                <w:b/>
              </w:rPr>
            </w:pPr>
          </w:p>
        </w:tc>
      </w:tr>
      <w:tr w:rsidR="000428CD" w14:paraId="75C627D2" w14:textId="7DE1F4EF" w:rsidTr="00C72A01">
        <w:tc>
          <w:tcPr>
            <w:tcW w:w="5456" w:type="dxa"/>
            <w:gridSpan w:val="2"/>
          </w:tcPr>
          <w:p w14:paraId="0A54E447" w14:textId="77777777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BAY AREA</w:t>
            </w:r>
          </w:p>
        </w:tc>
        <w:tc>
          <w:tcPr>
            <w:tcW w:w="1298" w:type="dxa"/>
          </w:tcPr>
          <w:p w14:paraId="29D531CB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3ADFED9A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607E673D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2064D98A" w14:textId="6C4B7715" w:rsidTr="00C72A01">
        <w:tc>
          <w:tcPr>
            <w:tcW w:w="4158" w:type="dxa"/>
          </w:tcPr>
          <w:p w14:paraId="3A21F1D5" w14:textId="7C660DDE" w:rsidR="00FD346D" w:rsidRPr="00304796" w:rsidRDefault="000428CD" w:rsidP="00D76187">
            <w:pPr>
              <w:rPr>
                <w:b/>
                <w:color w:val="000000" w:themeColor="text1"/>
              </w:rPr>
            </w:pPr>
            <w:r w:rsidRPr="00304796">
              <w:rPr>
                <w:b/>
                <w:color w:val="000000" w:themeColor="text1"/>
              </w:rPr>
              <w:t xml:space="preserve">PRESIDENT, </w:t>
            </w:r>
            <w:r w:rsidR="00BC77AF" w:rsidRPr="00304796">
              <w:rPr>
                <w:b/>
                <w:color w:val="000000" w:themeColor="text1"/>
              </w:rPr>
              <w:t>Mr</w:t>
            </w:r>
            <w:r w:rsidR="00FD346D" w:rsidRPr="00304796">
              <w:rPr>
                <w:b/>
                <w:color w:val="000000" w:themeColor="text1"/>
              </w:rPr>
              <w:t>s</w:t>
            </w:r>
            <w:r w:rsidR="00BC77AF" w:rsidRPr="00304796">
              <w:rPr>
                <w:b/>
                <w:color w:val="000000" w:themeColor="text1"/>
              </w:rPr>
              <w:t xml:space="preserve">. </w:t>
            </w:r>
            <w:r w:rsidR="00FD346D" w:rsidRPr="00304796">
              <w:rPr>
                <w:b/>
                <w:color w:val="000000" w:themeColor="text1"/>
              </w:rPr>
              <w:t>La</w:t>
            </w:r>
            <w:r w:rsidR="000055EB">
              <w:rPr>
                <w:b/>
                <w:color w:val="000000" w:themeColor="text1"/>
              </w:rPr>
              <w:t>V</w:t>
            </w:r>
            <w:r w:rsidR="00FD346D" w:rsidRPr="00304796">
              <w:rPr>
                <w:b/>
                <w:color w:val="000000" w:themeColor="text1"/>
              </w:rPr>
              <w:t>erne Feaster-Johnson</w:t>
            </w:r>
          </w:p>
          <w:p w14:paraId="0F5AE3C5" w14:textId="6B8A63D4" w:rsidR="00304796" w:rsidRPr="00304796" w:rsidRDefault="00000000" w:rsidP="00D76187">
            <w:pPr>
              <w:rPr>
                <w:b/>
                <w:bCs/>
                <w:color w:val="000000" w:themeColor="text1"/>
              </w:rPr>
            </w:pPr>
            <w:hyperlink r:id="rId9" w:history="1">
              <w:r w:rsidR="00304796" w:rsidRPr="00304796">
                <w:rPr>
                  <w:rStyle w:val="Hyperlink"/>
                  <w:b/>
                  <w:bCs/>
                </w:rPr>
                <w:t>Ajoh1342@aol.com</w:t>
              </w:r>
            </w:hyperlink>
          </w:p>
          <w:p w14:paraId="51A2287C" w14:textId="423600B3" w:rsidR="00AC641B" w:rsidRPr="00304796" w:rsidRDefault="00FD346D" w:rsidP="00D76187">
            <w:pPr>
              <w:rPr>
                <w:color w:val="000000" w:themeColor="text1"/>
              </w:rPr>
            </w:pPr>
            <w:r w:rsidRPr="00304796">
              <w:rPr>
                <w:b/>
                <w:color w:val="000000" w:themeColor="text1"/>
              </w:rPr>
              <w:t>727-278-6199</w:t>
            </w:r>
          </w:p>
        </w:tc>
        <w:tc>
          <w:tcPr>
            <w:tcW w:w="1298" w:type="dxa"/>
          </w:tcPr>
          <w:p w14:paraId="2521E542" w14:textId="34E51A56" w:rsidR="00E22FA4" w:rsidRPr="000F1D54" w:rsidRDefault="000F1D54" w:rsidP="00D76187">
            <w:pPr>
              <w:rPr>
                <w:b/>
                <w:bCs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3014B3E9" w14:textId="5C5F5444" w:rsidR="000428CD" w:rsidRPr="00772F8F" w:rsidRDefault="00A359CF" w:rsidP="003C0676">
            <w:pPr>
              <w:rPr>
                <w:b/>
                <w:bCs/>
              </w:rPr>
            </w:pPr>
            <w:r>
              <w:rPr>
                <w:b/>
                <w:bCs/>
              </w:rPr>
              <w:t>Absent</w:t>
            </w:r>
          </w:p>
        </w:tc>
        <w:tc>
          <w:tcPr>
            <w:tcW w:w="1298" w:type="dxa"/>
          </w:tcPr>
          <w:p w14:paraId="284A800F" w14:textId="127A08B1" w:rsidR="000428CD" w:rsidRPr="003B05E8" w:rsidRDefault="000428CD" w:rsidP="003C0676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26245E5C" w14:textId="7F69A208" w:rsidR="000428CD" w:rsidRDefault="000428CD" w:rsidP="003C0676"/>
        </w:tc>
      </w:tr>
      <w:tr w:rsidR="000428CD" w14:paraId="0A97A30C" w14:textId="5C44C178" w:rsidTr="00C72A01">
        <w:tc>
          <w:tcPr>
            <w:tcW w:w="5456" w:type="dxa"/>
            <w:gridSpan w:val="2"/>
            <w:vAlign w:val="center"/>
          </w:tcPr>
          <w:p w14:paraId="1BFB166A" w14:textId="77777777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CENTERS FOR DISEASE CONTROL/ATSDR</w:t>
            </w:r>
          </w:p>
        </w:tc>
        <w:tc>
          <w:tcPr>
            <w:tcW w:w="1298" w:type="dxa"/>
          </w:tcPr>
          <w:p w14:paraId="2638B9E5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4E939136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54BEEE76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0117BC11" w14:textId="3BCF04DA" w:rsidTr="00C72A01">
        <w:tc>
          <w:tcPr>
            <w:tcW w:w="4158" w:type="dxa"/>
          </w:tcPr>
          <w:p w14:paraId="7656C239" w14:textId="019BA46D" w:rsid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 xml:space="preserve">Mr. </w:t>
            </w:r>
            <w:r w:rsidRPr="000428CD">
              <w:rPr>
                <w:b/>
              </w:rPr>
              <w:t>DANNY WADE</w:t>
            </w:r>
          </w:p>
          <w:p w14:paraId="4AFF9847" w14:textId="5E561846" w:rsidR="00AC641B" w:rsidRDefault="00000000" w:rsidP="00D76187">
            <w:pPr>
              <w:rPr>
                <w:b/>
              </w:rPr>
            </w:pPr>
            <w:hyperlink r:id="rId10" w:history="1">
              <w:r w:rsidR="00AC641B" w:rsidRPr="0006757D">
                <w:rPr>
                  <w:rStyle w:val="Hyperlink"/>
                  <w:b/>
                </w:rPr>
                <w:t>Gzo7@cdc.gov</w:t>
              </w:r>
            </w:hyperlink>
            <w:r w:rsidR="00AC641B">
              <w:rPr>
                <w:b/>
              </w:rPr>
              <w:t xml:space="preserve"> and </w:t>
            </w:r>
            <w:hyperlink r:id="rId11" w:history="1">
              <w:r w:rsidR="00AC641B" w:rsidRPr="0006757D">
                <w:rPr>
                  <w:rStyle w:val="Hyperlink"/>
                  <w:b/>
                </w:rPr>
                <w:t>dannywade@gmail.com</w:t>
              </w:r>
            </w:hyperlink>
          </w:p>
          <w:p w14:paraId="427F4126" w14:textId="64119E5D" w:rsidR="000428CD" w:rsidRPr="000428CD" w:rsidRDefault="00AC641B" w:rsidP="00AC641B">
            <w:r>
              <w:rPr>
                <w:b/>
              </w:rPr>
              <w:t>404-840-2827</w:t>
            </w:r>
          </w:p>
        </w:tc>
        <w:tc>
          <w:tcPr>
            <w:tcW w:w="1298" w:type="dxa"/>
          </w:tcPr>
          <w:p w14:paraId="706C2D6E" w14:textId="350379B6" w:rsidR="000428CD" w:rsidRPr="008E7DE5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643B3563" w14:textId="1428CF0C" w:rsidR="000428CD" w:rsidRPr="00772F8F" w:rsidRDefault="00A359CF" w:rsidP="009F2A71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623B6B39" w14:textId="1BB36388" w:rsidR="000428CD" w:rsidRPr="003B05E8" w:rsidRDefault="000428CD" w:rsidP="009F2A71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0FF9ECD3" w14:textId="684AE155" w:rsidR="000428CD" w:rsidRPr="003B05E8" w:rsidRDefault="000428CD" w:rsidP="009F2A71">
            <w:pPr>
              <w:rPr>
                <w:b/>
                <w:bCs/>
              </w:rPr>
            </w:pPr>
          </w:p>
        </w:tc>
      </w:tr>
      <w:tr w:rsidR="000428CD" w14:paraId="581C5B7A" w14:textId="01FF1507" w:rsidTr="00C72A01">
        <w:tc>
          <w:tcPr>
            <w:tcW w:w="5456" w:type="dxa"/>
            <w:gridSpan w:val="2"/>
            <w:vAlign w:val="center"/>
          </w:tcPr>
          <w:p w14:paraId="06968942" w14:textId="77777777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CENTRAL FLORIDA</w:t>
            </w:r>
          </w:p>
        </w:tc>
        <w:tc>
          <w:tcPr>
            <w:tcW w:w="1298" w:type="dxa"/>
          </w:tcPr>
          <w:p w14:paraId="094CA167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75C37CBB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31D64DC3" w14:textId="77777777" w:rsidR="000428CD" w:rsidRPr="002F55F4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549C445C" w14:textId="05720FBB" w:rsidTr="00C72A01">
        <w:tc>
          <w:tcPr>
            <w:tcW w:w="4158" w:type="dxa"/>
          </w:tcPr>
          <w:p w14:paraId="6A7D2B9B" w14:textId="20AC16FC" w:rsid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>M</w:t>
            </w:r>
            <w:r w:rsidR="0008091A">
              <w:rPr>
                <w:b/>
              </w:rPr>
              <w:t>r</w:t>
            </w:r>
            <w:r w:rsidR="00BC77AF">
              <w:rPr>
                <w:b/>
              </w:rPr>
              <w:t xml:space="preserve">. </w:t>
            </w:r>
            <w:r w:rsidR="0008091A">
              <w:rPr>
                <w:b/>
              </w:rPr>
              <w:t>Charles Tubbs</w:t>
            </w:r>
          </w:p>
          <w:p w14:paraId="67A60B74" w14:textId="68AF18F3" w:rsidR="00AC641B" w:rsidRPr="00FD346D" w:rsidRDefault="00000000" w:rsidP="00D76187">
            <w:pPr>
              <w:rPr>
                <w:b/>
                <w:color w:val="FF0000"/>
              </w:rPr>
            </w:pPr>
            <w:hyperlink r:id="rId12" w:history="1">
              <w:r w:rsidR="00C47D4B">
                <w:rPr>
                  <w:rStyle w:val="Hyperlink"/>
                  <w:b/>
                </w:rPr>
                <w:t>tubbsce@me.com</w:t>
              </w:r>
            </w:hyperlink>
          </w:p>
          <w:p w14:paraId="052ACEF2" w14:textId="7ADF15BE" w:rsidR="000428CD" w:rsidRPr="000428CD" w:rsidRDefault="00AC641B" w:rsidP="00AC641B">
            <w:r>
              <w:rPr>
                <w:b/>
              </w:rPr>
              <w:t>407-</w:t>
            </w:r>
            <w:r w:rsidR="00C47D4B">
              <w:rPr>
                <w:b/>
              </w:rPr>
              <w:t>810-9153</w:t>
            </w:r>
          </w:p>
        </w:tc>
        <w:tc>
          <w:tcPr>
            <w:tcW w:w="1298" w:type="dxa"/>
          </w:tcPr>
          <w:p w14:paraId="30C0196D" w14:textId="6426652E" w:rsidR="000428CD" w:rsidRPr="004F2303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1DFCC293" w14:textId="552454F8" w:rsidR="000428CD" w:rsidRPr="004F2303" w:rsidRDefault="00A359CF" w:rsidP="004F2303">
            <w:pPr>
              <w:rPr>
                <w:b/>
                <w:bCs/>
              </w:rPr>
            </w:pPr>
            <w:r w:rsidRPr="00B565D9">
              <w:rPr>
                <w:b/>
                <w:bCs/>
                <w:color w:val="FF0000"/>
              </w:rPr>
              <w:t>Absent</w:t>
            </w:r>
          </w:p>
        </w:tc>
        <w:tc>
          <w:tcPr>
            <w:tcW w:w="1298" w:type="dxa"/>
          </w:tcPr>
          <w:p w14:paraId="5B86EA3D" w14:textId="6DFC32D9" w:rsidR="000428CD" w:rsidRPr="004F2303" w:rsidRDefault="000428CD" w:rsidP="004F2303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03D233E8" w14:textId="52A3B8FA" w:rsidR="000428CD" w:rsidRPr="004F2303" w:rsidRDefault="000428CD" w:rsidP="004F2303">
            <w:pPr>
              <w:rPr>
                <w:b/>
                <w:bCs/>
              </w:rPr>
            </w:pPr>
          </w:p>
        </w:tc>
      </w:tr>
      <w:tr w:rsidR="000428CD" w14:paraId="74568EEB" w14:textId="321DFCE3" w:rsidTr="00C72A01">
        <w:tc>
          <w:tcPr>
            <w:tcW w:w="5456" w:type="dxa"/>
            <w:gridSpan w:val="2"/>
            <w:vAlign w:val="center"/>
          </w:tcPr>
          <w:p w14:paraId="09F76E7E" w14:textId="4A628280" w:rsidR="000428CD" w:rsidRPr="005840DE" w:rsidRDefault="000428CD" w:rsidP="00D76187">
            <w:pPr>
              <w:rPr>
                <w:b/>
                <w:i/>
                <w:iCs/>
                <w:color w:val="000000" w:themeColor="text1"/>
              </w:rPr>
            </w:pPr>
            <w:r w:rsidRPr="005840DE">
              <w:rPr>
                <w:b/>
                <w:i/>
                <w:iCs/>
                <w:color w:val="000000" w:themeColor="text1"/>
              </w:rPr>
              <w:t>EAST CENTRAL SAVANNAH RIVER</w:t>
            </w:r>
            <w:r w:rsidR="00C139D5" w:rsidRPr="005840DE">
              <w:rPr>
                <w:b/>
                <w:i/>
                <w:iCs/>
                <w:color w:val="000000" w:themeColor="text1"/>
              </w:rPr>
              <w:t xml:space="preserve"> AREA</w:t>
            </w:r>
          </w:p>
        </w:tc>
        <w:tc>
          <w:tcPr>
            <w:tcW w:w="1298" w:type="dxa"/>
          </w:tcPr>
          <w:p w14:paraId="07E4B610" w14:textId="77777777" w:rsidR="000428CD" w:rsidRPr="00892B41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45031F70" w14:textId="77777777" w:rsidR="000428CD" w:rsidRPr="00892B41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437B4D62" w14:textId="77777777" w:rsidR="000428CD" w:rsidRPr="00892B41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4181172F" w14:textId="6C5475ED" w:rsidTr="00C72A01">
        <w:tc>
          <w:tcPr>
            <w:tcW w:w="4158" w:type="dxa"/>
          </w:tcPr>
          <w:p w14:paraId="783C0719" w14:textId="24AC037E" w:rsidR="000428CD" w:rsidRPr="00304796" w:rsidRDefault="000428CD" w:rsidP="00D76187">
            <w:pPr>
              <w:rPr>
                <w:b/>
                <w:color w:val="000000" w:themeColor="text1"/>
              </w:rPr>
            </w:pPr>
            <w:r w:rsidRPr="00304796">
              <w:rPr>
                <w:b/>
                <w:color w:val="000000" w:themeColor="text1"/>
              </w:rPr>
              <w:t xml:space="preserve">PRESIDENT, </w:t>
            </w:r>
            <w:r w:rsidR="00BC77AF" w:rsidRPr="00304796">
              <w:rPr>
                <w:b/>
                <w:color w:val="000000" w:themeColor="text1"/>
              </w:rPr>
              <w:t>M</w:t>
            </w:r>
            <w:r w:rsidR="00FD346D" w:rsidRPr="00304796">
              <w:rPr>
                <w:b/>
                <w:color w:val="000000" w:themeColor="text1"/>
              </w:rPr>
              <w:t>r. Famous Johnson</w:t>
            </w:r>
          </w:p>
          <w:p w14:paraId="6A20443A" w14:textId="55CBFF13" w:rsidR="00B82B60" w:rsidRPr="00B82B60" w:rsidRDefault="00000000" w:rsidP="00D76187">
            <w:pPr>
              <w:rPr>
                <w:b/>
                <w:bCs/>
              </w:rPr>
            </w:pPr>
            <w:hyperlink r:id="rId13" w:history="1">
              <w:r w:rsidR="00B82B60" w:rsidRPr="00B82B60">
                <w:rPr>
                  <w:rStyle w:val="Hyperlink"/>
                  <w:b/>
                  <w:bCs/>
                </w:rPr>
                <w:t>Famous32@earthlink.net</w:t>
              </w:r>
            </w:hyperlink>
          </w:p>
          <w:p w14:paraId="641CFDDF" w14:textId="25E2E8F1" w:rsidR="00BC77AF" w:rsidRPr="00BC77AF" w:rsidRDefault="00FD346D" w:rsidP="00AC641B">
            <w:pPr>
              <w:rPr>
                <w:color w:val="000000" w:themeColor="text1"/>
              </w:rPr>
            </w:pPr>
            <w:r w:rsidRPr="00304796">
              <w:rPr>
                <w:b/>
                <w:bCs/>
                <w:color w:val="000000" w:themeColor="text1"/>
              </w:rPr>
              <w:t>706-627-3279</w:t>
            </w:r>
          </w:p>
        </w:tc>
        <w:tc>
          <w:tcPr>
            <w:tcW w:w="1298" w:type="dxa"/>
          </w:tcPr>
          <w:p w14:paraId="32F02325" w14:textId="3079A676" w:rsidR="000428CD" w:rsidRPr="008E7DE5" w:rsidRDefault="000F1D54" w:rsidP="00D76187">
            <w:pPr>
              <w:rPr>
                <w:b/>
                <w:bCs/>
                <w:color w:val="FF0000"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044C22C8" w14:textId="4374C278" w:rsidR="000428CD" w:rsidRPr="00772F8F" w:rsidRDefault="00A359CF" w:rsidP="00D03568">
            <w:pPr>
              <w:rPr>
                <w:b/>
                <w:bCs/>
                <w:color w:val="FF0000"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785E6830" w14:textId="032F9D83" w:rsidR="000428CD" w:rsidRPr="003B05E8" w:rsidRDefault="000428CD" w:rsidP="00D03568">
            <w:pPr>
              <w:rPr>
                <w:b/>
                <w:bCs/>
                <w:color w:val="FF0000"/>
              </w:rPr>
            </w:pPr>
          </w:p>
        </w:tc>
        <w:tc>
          <w:tcPr>
            <w:tcW w:w="1298" w:type="dxa"/>
          </w:tcPr>
          <w:p w14:paraId="7F3CF051" w14:textId="2BB96A4C" w:rsidR="000428CD" w:rsidRDefault="000428CD" w:rsidP="00D03568">
            <w:pPr>
              <w:rPr>
                <w:color w:val="FF0000"/>
              </w:rPr>
            </w:pPr>
          </w:p>
        </w:tc>
      </w:tr>
      <w:tr w:rsidR="000428CD" w14:paraId="4D18C8D7" w14:textId="5FDC50EE" w:rsidTr="00C72A01">
        <w:tc>
          <w:tcPr>
            <w:tcW w:w="5456" w:type="dxa"/>
            <w:gridSpan w:val="2"/>
            <w:vAlign w:val="center"/>
          </w:tcPr>
          <w:p w14:paraId="106350A0" w14:textId="7C5BC7FD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FIRST MISSISSIPPI</w:t>
            </w:r>
          </w:p>
        </w:tc>
        <w:tc>
          <w:tcPr>
            <w:tcW w:w="1298" w:type="dxa"/>
          </w:tcPr>
          <w:p w14:paraId="43F50143" w14:textId="77777777" w:rsidR="000428CD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3BDFCED0" w14:textId="77777777" w:rsidR="000428CD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22199DE5" w14:textId="77777777" w:rsidR="000428CD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4BAF2FB8" w14:textId="4BCB0F17" w:rsidTr="00C72A01">
        <w:tc>
          <w:tcPr>
            <w:tcW w:w="4158" w:type="dxa"/>
          </w:tcPr>
          <w:p w14:paraId="4ADDBB38" w14:textId="37B0B033" w:rsid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>Mr. Christopher Barnett</w:t>
            </w:r>
          </w:p>
          <w:p w14:paraId="1064611B" w14:textId="0A7F9037" w:rsidR="00AC641B" w:rsidRDefault="00000000" w:rsidP="00D76187">
            <w:pPr>
              <w:rPr>
                <w:b/>
              </w:rPr>
            </w:pPr>
            <w:hyperlink r:id="rId14" w:history="1">
              <w:r w:rsidR="00AC641B" w:rsidRPr="0006757D">
                <w:rPr>
                  <w:rStyle w:val="Hyperlink"/>
                  <w:b/>
                </w:rPr>
                <w:t>Cbarnett16@gmail.com</w:t>
              </w:r>
            </w:hyperlink>
          </w:p>
          <w:p w14:paraId="4D17C88A" w14:textId="31B73C47" w:rsidR="000428CD" w:rsidRPr="000428CD" w:rsidRDefault="00AC641B" w:rsidP="00AC641B">
            <w:pPr>
              <w:rPr>
                <w:b/>
              </w:rPr>
            </w:pPr>
            <w:r>
              <w:rPr>
                <w:b/>
              </w:rPr>
              <w:t>601-918-6467</w:t>
            </w:r>
          </w:p>
        </w:tc>
        <w:tc>
          <w:tcPr>
            <w:tcW w:w="1298" w:type="dxa"/>
          </w:tcPr>
          <w:p w14:paraId="092E2E34" w14:textId="6B80BBAF" w:rsidR="000428CD" w:rsidRPr="008E7DE5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54D5CDB1" w14:textId="715553A0" w:rsidR="000428CD" w:rsidRPr="0038017F" w:rsidRDefault="00A359CF" w:rsidP="00D03568">
            <w:pPr>
              <w:rPr>
                <w:b/>
                <w:bCs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730B6B90" w14:textId="290C3EBA" w:rsidR="000428CD" w:rsidRPr="003B05E8" w:rsidRDefault="000428CD" w:rsidP="00D03568">
            <w:pPr>
              <w:rPr>
                <w:b/>
                <w:bCs/>
                <w:color w:val="FF0000"/>
              </w:rPr>
            </w:pPr>
          </w:p>
        </w:tc>
        <w:tc>
          <w:tcPr>
            <w:tcW w:w="1298" w:type="dxa"/>
          </w:tcPr>
          <w:p w14:paraId="480EC856" w14:textId="0D6CFC00" w:rsidR="000428CD" w:rsidRPr="007C6E5E" w:rsidRDefault="000428CD" w:rsidP="00D03568"/>
        </w:tc>
      </w:tr>
      <w:tr w:rsidR="000428CD" w14:paraId="4F226B75" w14:textId="7A28630E" w:rsidTr="00C72A01">
        <w:tc>
          <w:tcPr>
            <w:tcW w:w="5456" w:type="dxa"/>
            <w:gridSpan w:val="2"/>
            <w:vAlign w:val="center"/>
          </w:tcPr>
          <w:p w14:paraId="1AC693D7" w14:textId="02AA2D6F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GENERAL CHAPPIE JAMES</w:t>
            </w:r>
          </w:p>
        </w:tc>
        <w:tc>
          <w:tcPr>
            <w:tcW w:w="1298" w:type="dxa"/>
          </w:tcPr>
          <w:p w14:paraId="39583A6C" w14:textId="77777777" w:rsidR="000428CD" w:rsidRPr="006C5021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2B2EF3B6" w14:textId="77777777" w:rsidR="000428CD" w:rsidRPr="003B05E8" w:rsidRDefault="000428CD" w:rsidP="00D03568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298" w:type="dxa"/>
          </w:tcPr>
          <w:p w14:paraId="7A6D0BCA" w14:textId="77777777" w:rsidR="000428CD" w:rsidRPr="006C5021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3EB26478" w14:textId="446A4064" w:rsidTr="00C72A01">
        <w:tc>
          <w:tcPr>
            <w:tcW w:w="4158" w:type="dxa"/>
          </w:tcPr>
          <w:p w14:paraId="2FB5B160" w14:textId="5D9030FB" w:rsid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>Dr. Vera McKethan</w:t>
            </w:r>
          </w:p>
          <w:p w14:paraId="7FB3E811" w14:textId="41B48B81" w:rsidR="00AC641B" w:rsidRDefault="00000000" w:rsidP="00D76187">
            <w:pPr>
              <w:rPr>
                <w:b/>
              </w:rPr>
            </w:pPr>
            <w:hyperlink r:id="rId15" w:history="1">
              <w:r w:rsidR="00AC641B" w:rsidRPr="0006757D">
                <w:rPr>
                  <w:rStyle w:val="Hyperlink"/>
                  <w:b/>
                </w:rPr>
                <w:t>vscottmckethan@gmail.com</w:t>
              </w:r>
            </w:hyperlink>
          </w:p>
          <w:p w14:paraId="49FBB3EB" w14:textId="01E9CFC4" w:rsidR="000428CD" w:rsidRPr="000428CD" w:rsidRDefault="00AC641B" w:rsidP="00AC641B">
            <w:r>
              <w:rPr>
                <w:b/>
              </w:rPr>
              <w:t>334-312-1275</w:t>
            </w:r>
          </w:p>
        </w:tc>
        <w:tc>
          <w:tcPr>
            <w:tcW w:w="1298" w:type="dxa"/>
          </w:tcPr>
          <w:p w14:paraId="403EA7A6" w14:textId="3B2A75A9" w:rsidR="000428CD" w:rsidRPr="008E7DE5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Excused</w:t>
            </w:r>
          </w:p>
        </w:tc>
        <w:tc>
          <w:tcPr>
            <w:tcW w:w="1298" w:type="dxa"/>
          </w:tcPr>
          <w:p w14:paraId="30B3947A" w14:textId="5916FC6D" w:rsidR="000428CD" w:rsidRPr="00772F8F" w:rsidRDefault="00A359CF" w:rsidP="00BF13D8">
            <w:pPr>
              <w:rPr>
                <w:b/>
                <w:bCs/>
              </w:rPr>
            </w:pPr>
            <w:r w:rsidRPr="00B565D9">
              <w:rPr>
                <w:b/>
                <w:color w:val="FF0000"/>
              </w:rPr>
              <w:t>Absent</w:t>
            </w:r>
          </w:p>
        </w:tc>
        <w:tc>
          <w:tcPr>
            <w:tcW w:w="1298" w:type="dxa"/>
          </w:tcPr>
          <w:p w14:paraId="484CDD16" w14:textId="6AD5CD9B" w:rsidR="000428CD" w:rsidRPr="003B05E8" w:rsidRDefault="000428CD" w:rsidP="00BF13D8">
            <w:pPr>
              <w:rPr>
                <w:b/>
                <w:bCs/>
                <w:color w:val="FF0000"/>
              </w:rPr>
            </w:pPr>
          </w:p>
        </w:tc>
        <w:tc>
          <w:tcPr>
            <w:tcW w:w="1298" w:type="dxa"/>
          </w:tcPr>
          <w:p w14:paraId="3B35077B" w14:textId="1D94A6F5" w:rsidR="000428CD" w:rsidRDefault="000428CD" w:rsidP="00BF13D8"/>
        </w:tc>
      </w:tr>
      <w:tr w:rsidR="000428CD" w14:paraId="13B38EE9" w14:textId="7C6CDAA3" w:rsidTr="00C72A01">
        <w:tc>
          <w:tcPr>
            <w:tcW w:w="5456" w:type="dxa"/>
            <w:gridSpan w:val="2"/>
            <w:vAlign w:val="center"/>
          </w:tcPr>
          <w:p w14:paraId="5CC52F47" w14:textId="77777777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GREATER MEMPHIS AREA</w:t>
            </w:r>
          </w:p>
        </w:tc>
        <w:tc>
          <w:tcPr>
            <w:tcW w:w="1298" w:type="dxa"/>
          </w:tcPr>
          <w:p w14:paraId="4DDA70CC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3B6C9A2A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770CA110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628001DB" w14:textId="3A8BDAC6" w:rsidTr="00C72A01">
        <w:tc>
          <w:tcPr>
            <w:tcW w:w="4158" w:type="dxa"/>
          </w:tcPr>
          <w:p w14:paraId="6A7E4B7F" w14:textId="01D4442F" w:rsid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 xml:space="preserve">Dr. </w:t>
            </w:r>
            <w:r w:rsidRPr="000428CD">
              <w:rPr>
                <w:b/>
              </w:rPr>
              <w:t>JANICE BOSS</w:t>
            </w:r>
          </w:p>
          <w:p w14:paraId="47487879" w14:textId="633B530D" w:rsidR="00AC641B" w:rsidRDefault="00000000" w:rsidP="00D76187">
            <w:pPr>
              <w:rPr>
                <w:b/>
              </w:rPr>
            </w:pPr>
            <w:hyperlink r:id="rId16" w:history="1">
              <w:r w:rsidR="00304796" w:rsidRPr="00462675">
                <w:rPr>
                  <w:rStyle w:val="Hyperlink"/>
                  <w:b/>
                </w:rPr>
                <w:t>Janiceboss91@gmail.com</w:t>
              </w:r>
            </w:hyperlink>
          </w:p>
          <w:p w14:paraId="2B2C8497" w14:textId="493A8AC2" w:rsidR="000428CD" w:rsidRPr="000428CD" w:rsidRDefault="00AC641B" w:rsidP="00AC641B">
            <w:r>
              <w:rPr>
                <w:b/>
              </w:rPr>
              <w:t>301-221-2794</w:t>
            </w:r>
          </w:p>
        </w:tc>
        <w:tc>
          <w:tcPr>
            <w:tcW w:w="1298" w:type="dxa"/>
          </w:tcPr>
          <w:p w14:paraId="1F0373D9" w14:textId="6A1FB189" w:rsidR="000428CD" w:rsidRPr="008E7DE5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5F789D0E" w14:textId="4AF8729A" w:rsidR="000428CD" w:rsidRPr="00772F8F" w:rsidRDefault="00A359CF" w:rsidP="00BF13D8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03E1929D" w14:textId="7816A62B" w:rsidR="000428CD" w:rsidRPr="003B05E8" w:rsidRDefault="000428CD" w:rsidP="00BF13D8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2254B06E" w14:textId="57EB472E" w:rsidR="000428CD" w:rsidRDefault="000428CD" w:rsidP="00BF13D8"/>
        </w:tc>
      </w:tr>
      <w:tr w:rsidR="000428CD" w14:paraId="5A444C5A" w14:textId="26011EEA" w:rsidTr="00C72A01">
        <w:tc>
          <w:tcPr>
            <w:tcW w:w="5456" w:type="dxa"/>
            <w:gridSpan w:val="2"/>
            <w:vAlign w:val="center"/>
          </w:tcPr>
          <w:p w14:paraId="63D4155C" w14:textId="77777777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HUNTSVILLE-MADISON COUNTY</w:t>
            </w:r>
          </w:p>
        </w:tc>
        <w:tc>
          <w:tcPr>
            <w:tcW w:w="1298" w:type="dxa"/>
          </w:tcPr>
          <w:p w14:paraId="4C4EC2F5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58F69C57" w14:textId="77777777" w:rsidR="000428CD" w:rsidRPr="003B05E8" w:rsidRDefault="000428CD" w:rsidP="00D03568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298" w:type="dxa"/>
          </w:tcPr>
          <w:p w14:paraId="140BBE45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2E3A881E" w14:textId="218F0694" w:rsidTr="00C72A01">
        <w:trPr>
          <w:trHeight w:val="791"/>
        </w:trPr>
        <w:tc>
          <w:tcPr>
            <w:tcW w:w="4158" w:type="dxa"/>
          </w:tcPr>
          <w:p w14:paraId="503207D9" w14:textId="65EA120F" w:rsidR="000428CD" w:rsidRDefault="000428CD" w:rsidP="008D3660">
            <w:pPr>
              <w:rPr>
                <w:b/>
              </w:rPr>
            </w:pPr>
            <w:r w:rsidRPr="000428CD">
              <w:rPr>
                <w:b/>
              </w:rPr>
              <w:t>PRESIDENT, HONORABLE MARY PEOPLES</w:t>
            </w:r>
          </w:p>
          <w:p w14:paraId="5FC3C4A1" w14:textId="0169B54E" w:rsidR="00AC641B" w:rsidRDefault="00000000" w:rsidP="008D3660">
            <w:pPr>
              <w:rPr>
                <w:b/>
              </w:rPr>
            </w:pPr>
            <w:hyperlink r:id="rId17" w:history="1">
              <w:r w:rsidR="00304796" w:rsidRPr="00462675">
                <w:rPr>
                  <w:rStyle w:val="Hyperlink"/>
                  <w:b/>
                </w:rPr>
                <w:t>Maryd6519@gmail.com</w:t>
              </w:r>
            </w:hyperlink>
          </w:p>
          <w:p w14:paraId="045E94EE" w14:textId="07BE95F7" w:rsidR="00AC641B" w:rsidRPr="000428CD" w:rsidRDefault="00AC641B" w:rsidP="00525754">
            <w:r>
              <w:rPr>
                <w:b/>
              </w:rPr>
              <w:t>256-683-2767</w:t>
            </w:r>
          </w:p>
        </w:tc>
        <w:tc>
          <w:tcPr>
            <w:tcW w:w="1298" w:type="dxa"/>
          </w:tcPr>
          <w:p w14:paraId="25E07022" w14:textId="7F37956C" w:rsidR="000428CD" w:rsidRPr="008E7DE5" w:rsidRDefault="000F1D54" w:rsidP="00BF13D8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2767B212" w14:textId="71761FC0" w:rsidR="000428CD" w:rsidRPr="00772F8F" w:rsidRDefault="00A359CF" w:rsidP="00BF13D8">
            <w:pPr>
              <w:rPr>
                <w:b/>
                <w:bCs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1CE3B8FB" w14:textId="75743B20" w:rsidR="005840DE" w:rsidRPr="003B05E8" w:rsidRDefault="005840DE" w:rsidP="00BF13D8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06FC275F" w14:textId="312AC0D0" w:rsidR="000428CD" w:rsidRDefault="000428CD" w:rsidP="00BF13D8"/>
        </w:tc>
      </w:tr>
      <w:tr w:rsidR="000428CD" w14:paraId="7B732064" w14:textId="127F258E" w:rsidTr="00C72A01">
        <w:tc>
          <w:tcPr>
            <w:tcW w:w="5456" w:type="dxa"/>
            <w:gridSpan w:val="2"/>
            <w:vAlign w:val="center"/>
          </w:tcPr>
          <w:p w14:paraId="1684B07B" w14:textId="77777777" w:rsidR="000428CD" w:rsidRPr="005840DE" w:rsidRDefault="000428CD" w:rsidP="00D76187">
            <w:pPr>
              <w:rPr>
                <w:b/>
                <w:i/>
                <w:iCs/>
                <w:color w:val="000000" w:themeColor="text1"/>
              </w:rPr>
            </w:pPr>
            <w:r w:rsidRPr="005840DE">
              <w:rPr>
                <w:b/>
                <w:i/>
                <w:iCs/>
                <w:color w:val="000000" w:themeColor="text1"/>
              </w:rPr>
              <w:t>JACKSONVILLE FIRST COAST</w:t>
            </w:r>
          </w:p>
        </w:tc>
        <w:tc>
          <w:tcPr>
            <w:tcW w:w="1298" w:type="dxa"/>
          </w:tcPr>
          <w:p w14:paraId="079DE41C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0CBF4CBD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32D07B59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7FB0B559" w14:textId="0318D91B" w:rsidTr="00C72A01">
        <w:tc>
          <w:tcPr>
            <w:tcW w:w="4158" w:type="dxa"/>
          </w:tcPr>
          <w:p w14:paraId="0AAEA7FF" w14:textId="6D9FD1A0" w:rsidR="000428CD" w:rsidRDefault="000428CD" w:rsidP="00D76187">
            <w:pPr>
              <w:rPr>
                <w:b/>
                <w:color w:val="000000" w:themeColor="text1"/>
              </w:rPr>
            </w:pPr>
            <w:r w:rsidRPr="00BC77AF">
              <w:rPr>
                <w:b/>
                <w:color w:val="000000" w:themeColor="text1"/>
              </w:rPr>
              <w:t>PRESIDENT, HONORABLE BEVERLY B. JOHNSON</w:t>
            </w:r>
            <w:r w:rsidR="00AC641B">
              <w:rPr>
                <w:b/>
                <w:color w:val="000000" w:themeColor="text1"/>
              </w:rPr>
              <w:t xml:space="preserve">, </w:t>
            </w:r>
            <w:hyperlink r:id="rId18" w:history="1">
              <w:r w:rsidR="00AC641B" w:rsidRPr="0006757D">
                <w:rPr>
                  <w:rStyle w:val="Hyperlink"/>
                  <w:b/>
                </w:rPr>
                <w:t>beverlybj@bellsouth.net</w:t>
              </w:r>
            </w:hyperlink>
          </w:p>
          <w:p w14:paraId="4664130D" w14:textId="7191DB76" w:rsidR="000428CD" w:rsidRPr="00BC77AF" w:rsidRDefault="00AC641B" w:rsidP="00AC641B">
            <w:pPr>
              <w:rPr>
                <w:color w:val="000000" w:themeColor="text1"/>
              </w:rPr>
            </w:pPr>
            <w:r>
              <w:rPr>
                <w:b/>
                <w:color w:val="000000" w:themeColor="text1"/>
              </w:rPr>
              <w:t>904-757-9493</w:t>
            </w:r>
            <w:r w:rsidR="000428CD" w:rsidRPr="00BC77AF">
              <w:rPr>
                <w:color w:val="000000" w:themeColor="text1"/>
              </w:rPr>
              <w:t xml:space="preserve"> </w:t>
            </w:r>
          </w:p>
        </w:tc>
        <w:tc>
          <w:tcPr>
            <w:tcW w:w="1298" w:type="dxa"/>
          </w:tcPr>
          <w:p w14:paraId="4011A340" w14:textId="232D9C90" w:rsidR="000428CD" w:rsidRPr="008E7DE5" w:rsidRDefault="000F1D54" w:rsidP="00D03568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19CF6FC6" w14:textId="0EF551D8" w:rsidR="000428CD" w:rsidRPr="00772F8F" w:rsidRDefault="00A359CF" w:rsidP="00D03568">
            <w:pPr>
              <w:rPr>
                <w:b/>
                <w:bCs/>
              </w:rPr>
            </w:pPr>
            <w:r w:rsidRPr="00B565D9">
              <w:rPr>
                <w:b/>
                <w:color w:val="FF0000"/>
              </w:rPr>
              <w:t>Absent</w:t>
            </w:r>
          </w:p>
        </w:tc>
        <w:tc>
          <w:tcPr>
            <w:tcW w:w="1298" w:type="dxa"/>
          </w:tcPr>
          <w:p w14:paraId="01EF6199" w14:textId="0520019A" w:rsidR="000428CD" w:rsidRPr="003B05E8" w:rsidRDefault="000428CD" w:rsidP="00D03568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6B4D9721" w14:textId="3100C205" w:rsidR="000428CD" w:rsidRDefault="000428CD" w:rsidP="00D03568"/>
        </w:tc>
      </w:tr>
      <w:tr w:rsidR="000428CD" w14:paraId="1E79B8A8" w14:textId="1AABC148" w:rsidTr="00C72A01">
        <w:tc>
          <w:tcPr>
            <w:tcW w:w="5456" w:type="dxa"/>
            <w:gridSpan w:val="2"/>
            <w:vAlign w:val="center"/>
          </w:tcPr>
          <w:p w14:paraId="392A1523" w14:textId="77777777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KINGS BAY AREA</w:t>
            </w:r>
          </w:p>
        </w:tc>
        <w:tc>
          <w:tcPr>
            <w:tcW w:w="1298" w:type="dxa"/>
          </w:tcPr>
          <w:p w14:paraId="7F1B3E0D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5DA50C13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4A22AE1D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228A907F" w14:textId="2F7E68E6" w:rsidTr="00C72A01">
        <w:tc>
          <w:tcPr>
            <w:tcW w:w="4158" w:type="dxa"/>
          </w:tcPr>
          <w:p w14:paraId="3EADCFCF" w14:textId="039D3C0D" w:rsidR="000428CD" w:rsidRDefault="000428CD" w:rsidP="00D76187">
            <w:pPr>
              <w:rPr>
                <w:b/>
              </w:rPr>
            </w:pPr>
            <w:r w:rsidRPr="00AE00F9">
              <w:rPr>
                <w:b/>
              </w:rPr>
              <w:lastRenderedPageBreak/>
              <w:t xml:space="preserve">PRESIDENT, </w:t>
            </w:r>
            <w:r w:rsidR="00BC77AF">
              <w:rPr>
                <w:b/>
              </w:rPr>
              <w:t>Ms. Darlene Green</w:t>
            </w:r>
          </w:p>
          <w:p w14:paraId="42156DB4" w14:textId="4FB41BAE" w:rsidR="00AC641B" w:rsidRDefault="00000000" w:rsidP="00D76187">
            <w:pPr>
              <w:rPr>
                <w:b/>
              </w:rPr>
            </w:pPr>
            <w:hyperlink r:id="rId19" w:history="1">
              <w:r w:rsidR="00AC641B" w:rsidRPr="0006757D">
                <w:rPr>
                  <w:rStyle w:val="Hyperlink"/>
                  <w:b/>
                </w:rPr>
                <w:t>Darlenegreen30@yahoo.com</w:t>
              </w:r>
            </w:hyperlink>
          </w:p>
          <w:p w14:paraId="58BC66BD" w14:textId="1B5F477A" w:rsidR="000428CD" w:rsidRPr="00AE00F9" w:rsidRDefault="00AC641B" w:rsidP="00AC641B">
            <w:pPr>
              <w:rPr>
                <w:b/>
              </w:rPr>
            </w:pPr>
            <w:r>
              <w:rPr>
                <w:b/>
              </w:rPr>
              <w:t>912-674-229</w:t>
            </w:r>
            <w:r w:rsidR="007277DD">
              <w:rPr>
                <w:b/>
              </w:rPr>
              <w:t>3</w:t>
            </w:r>
          </w:p>
        </w:tc>
        <w:tc>
          <w:tcPr>
            <w:tcW w:w="1298" w:type="dxa"/>
          </w:tcPr>
          <w:p w14:paraId="7BB32475" w14:textId="616D98E9" w:rsidR="000428CD" w:rsidRDefault="000F1D54" w:rsidP="004C48F0">
            <w:pPr>
              <w:rPr>
                <w:b/>
              </w:rPr>
            </w:pPr>
            <w:r w:rsidRPr="000F1D54">
              <w:rPr>
                <w:b/>
                <w:color w:val="FF0000"/>
              </w:rPr>
              <w:t>Absent</w:t>
            </w:r>
          </w:p>
        </w:tc>
        <w:tc>
          <w:tcPr>
            <w:tcW w:w="1298" w:type="dxa"/>
          </w:tcPr>
          <w:p w14:paraId="51FBF61F" w14:textId="570EA1A2" w:rsidR="000428CD" w:rsidRDefault="00A359CF" w:rsidP="004C48F0">
            <w:pPr>
              <w:rPr>
                <w:b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18AD0158" w14:textId="030232EE" w:rsidR="000428CD" w:rsidRDefault="000428CD" w:rsidP="004C48F0">
            <w:pPr>
              <w:rPr>
                <w:b/>
              </w:rPr>
            </w:pPr>
          </w:p>
        </w:tc>
        <w:tc>
          <w:tcPr>
            <w:tcW w:w="1298" w:type="dxa"/>
          </w:tcPr>
          <w:p w14:paraId="1F8B1BA5" w14:textId="77C95D03" w:rsidR="000428CD" w:rsidRDefault="000428CD" w:rsidP="004C48F0">
            <w:pPr>
              <w:rPr>
                <w:b/>
              </w:rPr>
            </w:pPr>
          </w:p>
        </w:tc>
      </w:tr>
      <w:tr w:rsidR="000428CD" w14:paraId="0790CBD0" w14:textId="36B0457C" w:rsidTr="00C72A01">
        <w:tc>
          <w:tcPr>
            <w:tcW w:w="5456" w:type="dxa"/>
            <w:gridSpan w:val="2"/>
            <w:vAlign w:val="center"/>
          </w:tcPr>
          <w:p w14:paraId="38D61282" w14:textId="6962E034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MAGNOLIA</w:t>
            </w:r>
          </w:p>
        </w:tc>
        <w:tc>
          <w:tcPr>
            <w:tcW w:w="1298" w:type="dxa"/>
          </w:tcPr>
          <w:p w14:paraId="76FA1D24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26CF644D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236676E6" w14:textId="77777777" w:rsidR="000428CD" w:rsidRPr="00210184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23CAAA0A" w14:textId="2CEC08A8" w:rsidTr="00C72A01">
        <w:tc>
          <w:tcPr>
            <w:tcW w:w="4158" w:type="dxa"/>
          </w:tcPr>
          <w:p w14:paraId="58E7A215" w14:textId="4286A61D" w:rsid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 xml:space="preserve">Ms. </w:t>
            </w:r>
            <w:r w:rsidRPr="000428CD">
              <w:rPr>
                <w:b/>
              </w:rPr>
              <w:t>KATIE COURSE</w:t>
            </w:r>
          </w:p>
          <w:p w14:paraId="429F877E" w14:textId="10524F0A" w:rsidR="00AC641B" w:rsidRDefault="00000000" w:rsidP="00D76187">
            <w:pPr>
              <w:rPr>
                <w:b/>
              </w:rPr>
            </w:pPr>
            <w:hyperlink r:id="rId20" w:history="1">
              <w:r w:rsidR="00AC641B" w:rsidRPr="0006757D">
                <w:rPr>
                  <w:rStyle w:val="Hyperlink"/>
                  <w:b/>
                </w:rPr>
                <w:t>Kcourse55@aol.com</w:t>
              </w:r>
            </w:hyperlink>
          </w:p>
          <w:p w14:paraId="5174C796" w14:textId="04708777" w:rsidR="000428CD" w:rsidRPr="000428CD" w:rsidRDefault="00AC641B" w:rsidP="00AC641B">
            <w:pPr>
              <w:rPr>
                <w:b/>
              </w:rPr>
            </w:pPr>
            <w:r>
              <w:rPr>
                <w:b/>
              </w:rPr>
              <w:t>601-942-2110</w:t>
            </w:r>
          </w:p>
        </w:tc>
        <w:tc>
          <w:tcPr>
            <w:tcW w:w="1298" w:type="dxa"/>
          </w:tcPr>
          <w:p w14:paraId="18E4FD00" w14:textId="5D71D85C" w:rsidR="000428CD" w:rsidRDefault="000F1D54" w:rsidP="008C2363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Present</w:t>
            </w:r>
          </w:p>
        </w:tc>
        <w:tc>
          <w:tcPr>
            <w:tcW w:w="1298" w:type="dxa"/>
          </w:tcPr>
          <w:p w14:paraId="235DB778" w14:textId="77777777" w:rsidR="00A359CF" w:rsidRDefault="00A359CF" w:rsidP="008C2363">
            <w:pPr>
              <w:shd w:val="clear" w:color="auto" w:fill="FFFFFF"/>
              <w:rPr>
                <w:b/>
                <w:bCs/>
                <w:color w:val="000000" w:themeColor="text1"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  <w:r>
              <w:rPr>
                <w:b/>
                <w:bCs/>
                <w:color w:val="000000" w:themeColor="text1"/>
              </w:rPr>
              <w:t>:</w:t>
            </w:r>
          </w:p>
          <w:p w14:paraId="5DC811C5" w14:textId="07495565" w:rsidR="000428CD" w:rsidRDefault="00A359CF" w:rsidP="008C2363">
            <w:pPr>
              <w:shd w:val="clear" w:color="auto" w:fill="FFFFFF"/>
              <w:rPr>
                <w:b/>
              </w:rPr>
            </w:pPr>
            <w:r>
              <w:rPr>
                <w:b/>
                <w:bCs/>
                <w:color w:val="000000" w:themeColor="text1"/>
              </w:rPr>
              <w:t>Al Taylor</w:t>
            </w:r>
          </w:p>
        </w:tc>
        <w:tc>
          <w:tcPr>
            <w:tcW w:w="1298" w:type="dxa"/>
          </w:tcPr>
          <w:p w14:paraId="3E2AD45F" w14:textId="7FCB48A4" w:rsidR="000428CD" w:rsidRDefault="000428CD" w:rsidP="008C2363">
            <w:pPr>
              <w:shd w:val="clear" w:color="auto" w:fill="FFFFFF"/>
              <w:rPr>
                <w:b/>
              </w:rPr>
            </w:pPr>
          </w:p>
        </w:tc>
        <w:tc>
          <w:tcPr>
            <w:tcW w:w="1298" w:type="dxa"/>
          </w:tcPr>
          <w:p w14:paraId="7614EA39" w14:textId="1A6DC27F" w:rsidR="000428CD" w:rsidRDefault="000428CD" w:rsidP="008C2363">
            <w:pPr>
              <w:shd w:val="clear" w:color="auto" w:fill="FFFFFF"/>
              <w:rPr>
                <w:b/>
              </w:rPr>
            </w:pPr>
          </w:p>
        </w:tc>
      </w:tr>
      <w:tr w:rsidR="000428CD" w14:paraId="234E1D43" w14:textId="0885B163" w:rsidTr="00C72A01">
        <w:tc>
          <w:tcPr>
            <w:tcW w:w="5456" w:type="dxa"/>
            <w:gridSpan w:val="2"/>
            <w:vAlign w:val="center"/>
          </w:tcPr>
          <w:p w14:paraId="569167F6" w14:textId="7A72C120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MISSISSIPPI GULF COAST</w:t>
            </w:r>
          </w:p>
        </w:tc>
        <w:tc>
          <w:tcPr>
            <w:tcW w:w="1298" w:type="dxa"/>
          </w:tcPr>
          <w:p w14:paraId="1E532FFA" w14:textId="77777777" w:rsidR="000428CD" w:rsidRPr="00D251BE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44AAA946" w14:textId="77777777" w:rsidR="000428CD" w:rsidRPr="00D251BE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0BF2E2E2" w14:textId="77777777" w:rsidR="000428CD" w:rsidRPr="00D251BE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320C30AB" w14:textId="7FF6A940" w:rsidTr="00C72A01">
        <w:tc>
          <w:tcPr>
            <w:tcW w:w="4158" w:type="dxa"/>
            <w:vAlign w:val="center"/>
          </w:tcPr>
          <w:p w14:paraId="22646921" w14:textId="6C099AD2" w:rsid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 xml:space="preserve">Ms. </w:t>
            </w:r>
            <w:r w:rsidRPr="000428CD">
              <w:rPr>
                <w:b/>
              </w:rPr>
              <w:t>FLORENCE CLAY</w:t>
            </w:r>
          </w:p>
          <w:p w14:paraId="47856C24" w14:textId="42E614DA" w:rsidR="00AC641B" w:rsidRDefault="00000000" w:rsidP="00D76187">
            <w:pPr>
              <w:rPr>
                <w:b/>
              </w:rPr>
            </w:pPr>
            <w:hyperlink r:id="rId21" w:history="1">
              <w:r w:rsidR="00AC641B" w:rsidRPr="0006757D">
                <w:rPr>
                  <w:rStyle w:val="Hyperlink"/>
                  <w:b/>
                </w:rPr>
                <w:t>Flotis3t@att.net</w:t>
              </w:r>
            </w:hyperlink>
          </w:p>
          <w:p w14:paraId="330334FD" w14:textId="4C5EEDEE" w:rsidR="000428CD" w:rsidRPr="000428CD" w:rsidRDefault="00AC641B" w:rsidP="008F3B22">
            <w:pPr>
              <w:rPr>
                <w:b/>
              </w:rPr>
            </w:pPr>
            <w:r>
              <w:rPr>
                <w:b/>
              </w:rPr>
              <w:t>228-</w:t>
            </w:r>
            <w:r w:rsidR="008F3B22">
              <w:rPr>
                <w:b/>
              </w:rPr>
              <w:t>388-3698</w:t>
            </w:r>
          </w:p>
        </w:tc>
        <w:tc>
          <w:tcPr>
            <w:tcW w:w="1298" w:type="dxa"/>
          </w:tcPr>
          <w:p w14:paraId="72FB6986" w14:textId="32402297" w:rsidR="000428CD" w:rsidRDefault="000F1D54" w:rsidP="000441AD">
            <w:pPr>
              <w:rPr>
                <w:b/>
              </w:rPr>
            </w:pPr>
            <w:r w:rsidRPr="000F1D54">
              <w:rPr>
                <w:b/>
                <w:color w:val="FF0000"/>
              </w:rPr>
              <w:t>Absent</w:t>
            </w:r>
          </w:p>
        </w:tc>
        <w:tc>
          <w:tcPr>
            <w:tcW w:w="1298" w:type="dxa"/>
          </w:tcPr>
          <w:p w14:paraId="38BE5C36" w14:textId="5C98C95C" w:rsidR="000428CD" w:rsidRDefault="00A359CF" w:rsidP="000441AD">
            <w:pPr>
              <w:rPr>
                <w:b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6B789B21" w14:textId="0582EE9A" w:rsidR="000428CD" w:rsidRDefault="000428CD" w:rsidP="000441AD">
            <w:pPr>
              <w:rPr>
                <w:b/>
              </w:rPr>
            </w:pPr>
          </w:p>
        </w:tc>
        <w:tc>
          <w:tcPr>
            <w:tcW w:w="1298" w:type="dxa"/>
          </w:tcPr>
          <w:p w14:paraId="34C80273" w14:textId="6926832B" w:rsidR="000428CD" w:rsidRDefault="000428CD" w:rsidP="000441AD">
            <w:pPr>
              <w:rPr>
                <w:b/>
              </w:rPr>
            </w:pPr>
          </w:p>
        </w:tc>
      </w:tr>
      <w:tr w:rsidR="000428CD" w14:paraId="0D2BC6A8" w14:textId="7812B58A" w:rsidTr="00C72A01">
        <w:tc>
          <w:tcPr>
            <w:tcW w:w="5456" w:type="dxa"/>
            <w:gridSpan w:val="2"/>
            <w:vAlign w:val="center"/>
          </w:tcPr>
          <w:p w14:paraId="25B43396" w14:textId="311D8DF2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MISSISSIPPI METRO</w:t>
            </w:r>
          </w:p>
        </w:tc>
        <w:tc>
          <w:tcPr>
            <w:tcW w:w="1298" w:type="dxa"/>
          </w:tcPr>
          <w:p w14:paraId="4A749112" w14:textId="77777777" w:rsidR="000428CD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2A07D92C" w14:textId="77777777" w:rsidR="000428CD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00CB5F14" w14:textId="77777777" w:rsidR="000428CD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6B58A780" w14:textId="150B4421" w:rsidTr="00C72A01">
        <w:tc>
          <w:tcPr>
            <w:tcW w:w="4158" w:type="dxa"/>
          </w:tcPr>
          <w:p w14:paraId="486CE3EE" w14:textId="172FE887" w:rsidR="00BB7745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 xml:space="preserve">Ms. </w:t>
            </w:r>
            <w:r w:rsidR="00736149">
              <w:rPr>
                <w:b/>
              </w:rPr>
              <w:t>Remona Suttlar</w:t>
            </w:r>
          </w:p>
          <w:p w14:paraId="23F84069" w14:textId="12620F88" w:rsidR="00736149" w:rsidRDefault="00000000" w:rsidP="00D76187">
            <w:pPr>
              <w:rPr>
                <w:b/>
              </w:rPr>
            </w:pPr>
            <w:hyperlink r:id="rId22" w:history="1">
              <w:r w:rsidR="00736149" w:rsidRPr="004979DA">
                <w:rPr>
                  <w:rStyle w:val="Hyperlink"/>
                  <w:b/>
                </w:rPr>
                <w:t>Rsuttlar23@gmail.com</w:t>
              </w:r>
            </w:hyperlink>
          </w:p>
          <w:p w14:paraId="51D7B758" w14:textId="16F5FA8E" w:rsidR="000428CD" w:rsidRPr="000428CD" w:rsidRDefault="008F3B22" w:rsidP="008F3B22">
            <w:r>
              <w:rPr>
                <w:b/>
              </w:rPr>
              <w:t>601-9</w:t>
            </w:r>
            <w:r w:rsidR="003A1C6F">
              <w:rPr>
                <w:b/>
              </w:rPr>
              <w:t>40-7369</w:t>
            </w:r>
          </w:p>
        </w:tc>
        <w:tc>
          <w:tcPr>
            <w:tcW w:w="1298" w:type="dxa"/>
          </w:tcPr>
          <w:p w14:paraId="3BF2C412" w14:textId="41488129" w:rsidR="000428CD" w:rsidRPr="008E7DE5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71D71303" w14:textId="6C71B43F" w:rsidR="000428CD" w:rsidRPr="00772F8F" w:rsidRDefault="00A359CF" w:rsidP="00BF13D8">
            <w:pPr>
              <w:rPr>
                <w:b/>
                <w:bCs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044D1641" w14:textId="14D4F4D0" w:rsidR="000428CD" w:rsidRPr="003B05E8" w:rsidRDefault="000428CD" w:rsidP="00BF13D8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6C4172DD" w14:textId="783498C0" w:rsidR="000428CD" w:rsidRDefault="000428CD" w:rsidP="00BF13D8"/>
        </w:tc>
      </w:tr>
      <w:tr w:rsidR="000428CD" w14:paraId="0E98E27D" w14:textId="25E07B90" w:rsidTr="00C72A01">
        <w:tc>
          <w:tcPr>
            <w:tcW w:w="5456" w:type="dxa"/>
            <w:gridSpan w:val="2"/>
            <w:vAlign w:val="center"/>
          </w:tcPr>
          <w:p w14:paraId="431EC5D9" w14:textId="77777777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MUSCLE SHOALS AREA</w:t>
            </w:r>
          </w:p>
        </w:tc>
        <w:tc>
          <w:tcPr>
            <w:tcW w:w="1298" w:type="dxa"/>
          </w:tcPr>
          <w:p w14:paraId="43795D72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79F58035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2FF11B81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3E5E858E" w14:textId="4FB8F5AF" w:rsidTr="00C72A01">
        <w:tc>
          <w:tcPr>
            <w:tcW w:w="4158" w:type="dxa"/>
          </w:tcPr>
          <w:p w14:paraId="1A3581EC" w14:textId="0032FD81" w:rsid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 xml:space="preserve">Ms. </w:t>
            </w:r>
            <w:r w:rsidRPr="000428CD">
              <w:rPr>
                <w:b/>
              </w:rPr>
              <w:t>VANESSA HAILSTOCK</w:t>
            </w:r>
          </w:p>
          <w:p w14:paraId="3F33E08E" w14:textId="584FABA8" w:rsidR="008F3B22" w:rsidRDefault="00000000" w:rsidP="00D76187">
            <w:pPr>
              <w:rPr>
                <w:b/>
              </w:rPr>
            </w:pPr>
            <w:hyperlink r:id="rId23" w:history="1">
              <w:r w:rsidR="00736149" w:rsidRPr="004979DA">
                <w:rPr>
                  <w:rStyle w:val="Hyperlink"/>
                  <w:b/>
                </w:rPr>
                <w:t>vhailsto@hotmail.com</w:t>
              </w:r>
            </w:hyperlink>
          </w:p>
          <w:p w14:paraId="73F451E2" w14:textId="6507AF02" w:rsidR="000428CD" w:rsidRPr="000428CD" w:rsidRDefault="008F3B22" w:rsidP="008F3B22">
            <w:r>
              <w:rPr>
                <w:b/>
              </w:rPr>
              <w:t>256-810-9393</w:t>
            </w:r>
          </w:p>
        </w:tc>
        <w:tc>
          <w:tcPr>
            <w:tcW w:w="1298" w:type="dxa"/>
          </w:tcPr>
          <w:p w14:paraId="2FB142DB" w14:textId="30BA7920" w:rsidR="000428CD" w:rsidRPr="008E7DE5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5C411458" w14:textId="22CABD18" w:rsidR="000428CD" w:rsidRPr="00772F8F" w:rsidRDefault="00A359CF" w:rsidP="00BF13D8">
            <w:pPr>
              <w:rPr>
                <w:b/>
                <w:bCs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0C8B20CE" w14:textId="478A7C16" w:rsidR="000428CD" w:rsidRPr="003B05E8" w:rsidRDefault="000428CD" w:rsidP="00BF13D8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05B621E7" w14:textId="40C10285" w:rsidR="000428CD" w:rsidRDefault="000428CD" w:rsidP="00BF13D8"/>
        </w:tc>
      </w:tr>
      <w:tr w:rsidR="000428CD" w14:paraId="0074EC6F" w14:textId="373F60E7" w:rsidTr="00C72A01">
        <w:tc>
          <w:tcPr>
            <w:tcW w:w="5456" w:type="dxa"/>
            <w:gridSpan w:val="2"/>
            <w:vAlign w:val="center"/>
          </w:tcPr>
          <w:p w14:paraId="4B3662B1" w14:textId="77777777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OAK RIDGE</w:t>
            </w:r>
          </w:p>
        </w:tc>
        <w:tc>
          <w:tcPr>
            <w:tcW w:w="1298" w:type="dxa"/>
          </w:tcPr>
          <w:p w14:paraId="3CA4F864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6468F6B8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15754A6C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0FE498B0" w14:textId="4FB4D62B" w:rsidTr="00C72A01">
        <w:tc>
          <w:tcPr>
            <w:tcW w:w="4158" w:type="dxa"/>
            <w:vAlign w:val="center"/>
          </w:tcPr>
          <w:p w14:paraId="0D8B8043" w14:textId="5DEE0D5A" w:rsidR="000428CD" w:rsidRPr="00AE00F9" w:rsidRDefault="000428CD" w:rsidP="009E4CA0">
            <w:pPr>
              <w:rPr>
                <w:b/>
              </w:rPr>
            </w:pPr>
            <w:r w:rsidRPr="00ED0F61">
              <w:rPr>
                <w:b/>
                <w:color w:val="FF0000"/>
              </w:rPr>
              <w:t xml:space="preserve">PRESIDENT, </w:t>
            </w:r>
            <w:r w:rsidR="009E4CA0">
              <w:rPr>
                <w:b/>
                <w:color w:val="FF0000"/>
              </w:rPr>
              <w:t>Unknown President</w:t>
            </w:r>
          </w:p>
        </w:tc>
        <w:tc>
          <w:tcPr>
            <w:tcW w:w="1298" w:type="dxa"/>
            <w:vAlign w:val="center"/>
          </w:tcPr>
          <w:p w14:paraId="71D19240" w14:textId="1B5CF959" w:rsidR="000428CD" w:rsidRPr="000428CD" w:rsidRDefault="000F1D54" w:rsidP="00D76187">
            <w:pPr>
              <w:rPr>
                <w:b/>
              </w:rPr>
            </w:pPr>
            <w:r w:rsidRPr="000F1D54">
              <w:rPr>
                <w:b/>
                <w:color w:val="FF0000"/>
              </w:rPr>
              <w:t>Absent</w:t>
            </w:r>
          </w:p>
        </w:tc>
        <w:tc>
          <w:tcPr>
            <w:tcW w:w="1298" w:type="dxa"/>
          </w:tcPr>
          <w:p w14:paraId="0605DFA2" w14:textId="096065F1" w:rsidR="000428CD" w:rsidRPr="0096762A" w:rsidRDefault="00B565D9" w:rsidP="003B05E8">
            <w:pPr>
              <w:rPr>
                <w:b/>
                <w:color w:val="FF0000"/>
              </w:rPr>
            </w:pPr>
            <w:r w:rsidRPr="00B565D9">
              <w:rPr>
                <w:b/>
                <w:color w:val="FF0000"/>
              </w:rPr>
              <w:t>Absent</w:t>
            </w:r>
          </w:p>
        </w:tc>
        <w:tc>
          <w:tcPr>
            <w:tcW w:w="1298" w:type="dxa"/>
          </w:tcPr>
          <w:p w14:paraId="5B211C7D" w14:textId="42E28477" w:rsidR="000428CD" w:rsidRPr="0096762A" w:rsidRDefault="000428CD" w:rsidP="003B05E8">
            <w:pPr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67890DA7" w14:textId="0D63A5F6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00B21E0A" w14:textId="0FDDBE4D" w:rsidTr="00C72A01">
        <w:tc>
          <w:tcPr>
            <w:tcW w:w="5456" w:type="dxa"/>
            <w:gridSpan w:val="2"/>
            <w:vAlign w:val="center"/>
          </w:tcPr>
          <w:p w14:paraId="3EDB5E01" w14:textId="70132BFD" w:rsidR="000428CD" w:rsidRPr="005840DE" w:rsidRDefault="000428CD" w:rsidP="00D76187">
            <w:pPr>
              <w:rPr>
                <w:b/>
                <w:i/>
                <w:iCs/>
                <w:color w:val="000000" w:themeColor="text1"/>
              </w:rPr>
            </w:pPr>
            <w:r w:rsidRPr="005840DE">
              <w:rPr>
                <w:b/>
                <w:i/>
                <w:iCs/>
                <w:color w:val="000000" w:themeColor="text1"/>
              </w:rPr>
              <w:t>OKALOOSA COUNTY</w:t>
            </w:r>
          </w:p>
        </w:tc>
        <w:tc>
          <w:tcPr>
            <w:tcW w:w="1298" w:type="dxa"/>
          </w:tcPr>
          <w:p w14:paraId="67562081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0B2A0577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48DA4266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:rsidRPr="003B05E8" w14:paraId="7340F3B4" w14:textId="78322642" w:rsidTr="00C72A01">
        <w:tc>
          <w:tcPr>
            <w:tcW w:w="4158" w:type="dxa"/>
          </w:tcPr>
          <w:p w14:paraId="6F58E753" w14:textId="508693BE" w:rsidR="000428CD" w:rsidRDefault="000428CD" w:rsidP="00D76187">
            <w:pPr>
              <w:rPr>
                <w:b/>
                <w:color w:val="000000" w:themeColor="text1"/>
              </w:rPr>
            </w:pPr>
            <w:r w:rsidRPr="00BC77AF">
              <w:rPr>
                <w:b/>
                <w:color w:val="000000" w:themeColor="text1"/>
              </w:rPr>
              <w:t xml:space="preserve">PRESIDENT, </w:t>
            </w:r>
            <w:r w:rsidR="0010044E">
              <w:rPr>
                <w:b/>
                <w:color w:val="000000" w:themeColor="text1"/>
              </w:rPr>
              <w:t>Mrs. Ruby Dunson, Interim</w:t>
            </w:r>
          </w:p>
          <w:p w14:paraId="340B902C" w14:textId="6AC1B369" w:rsidR="008F3B22" w:rsidRDefault="00000000" w:rsidP="00D76187">
            <w:pPr>
              <w:rPr>
                <w:b/>
                <w:color w:val="000000" w:themeColor="text1"/>
              </w:rPr>
            </w:pPr>
            <w:hyperlink r:id="rId24" w:history="1">
              <w:r w:rsidR="008F3B22" w:rsidRPr="0006757D">
                <w:rPr>
                  <w:rStyle w:val="Hyperlink"/>
                  <w:b/>
                </w:rPr>
                <w:t>Burma2road@cox.net</w:t>
              </w:r>
            </w:hyperlink>
          </w:p>
          <w:p w14:paraId="27F4CFDA" w14:textId="1974A311" w:rsidR="000428CD" w:rsidRPr="00BC77AF" w:rsidRDefault="008F3B22" w:rsidP="008F3B22">
            <w:pPr>
              <w:rPr>
                <w:color w:val="000000" w:themeColor="text1"/>
              </w:rPr>
            </w:pPr>
            <w:r>
              <w:rPr>
                <w:b/>
                <w:color w:val="000000" w:themeColor="text1"/>
              </w:rPr>
              <w:t>850-685-2071</w:t>
            </w:r>
          </w:p>
        </w:tc>
        <w:tc>
          <w:tcPr>
            <w:tcW w:w="1298" w:type="dxa"/>
          </w:tcPr>
          <w:p w14:paraId="660E9DE0" w14:textId="2C1302DC" w:rsidR="000428CD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Present:</w:t>
            </w:r>
          </w:p>
          <w:p w14:paraId="0D9048AE" w14:textId="6A53CE02" w:rsidR="000F1D54" w:rsidRPr="008E7DE5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Ruby Dunson</w:t>
            </w:r>
          </w:p>
        </w:tc>
        <w:tc>
          <w:tcPr>
            <w:tcW w:w="1298" w:type="dxa"/>
          </w:tcPr>
          <w:p w14:paraId="55AC3866" w14:textId="57D04A36" w:rsidR="000428CD" w:rsidRPr="00772F8F" w:rsidRDefault="00A359CF" w:rsidP="00BF13D8">
            <w:pPr>
              <w:rPr>
                <w:b/>
                <w:bCs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  <w:r>
              <w:rPr>
                <w:b/>
                <w:bCs/>
                <w:color w:val="000000" w:themeColor="text1"/>
              </w:rPr>
              <w:t>: Ruby Dunson</w:t>
            </w:r>
          </w:p>
        </w:tc>
        <w:tc>
          <w:tcPr>
            <w:tcW w:w="1298" w:type="dxa"/>
          </w:tcPr>
          <w:p w14:paraId="0243A4C0" w14:textId="2C7BA9F5" w:rsidR="000428CD" w:rsidRPr="003B05E8" w:rsidRDefault="000428CD" w:rsidP="00BF13D8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36F29EB3" w14:textId="32817BEB" w:rsidR="000428CD" w:rsidRPr="003B05E8" w:rsidRDefault="000428CD" w:rsidP="00BF13D8">
            <w:pPr>
              <w:rPr>
                <w:b/>
                <w:bCs/>
              </w:rPr>
            </w:pPr>
          </w:p>
        </w:tc>
      </w:tr>
      <w:tr w:rsidR="000428CD" w:rsidRPr="003B05E8" w14:paraId="25C59BD0" w14:textId="14BF0216" w:rsidTr="00C72A01">
        <w:tc>
          <w:tcPr>
            <w:tcW w:w="5456" w:type="dxa"/>
            <w:gridSpan w:val="2"/>
            <w:vAlign w:val="center"/>
          </w:tcPr>
          <w:p w14:paraId="1DD23EF2" w14:textId="5FAC31F7" w:rsidR="000428CD" w:rsidRPr="005840DE" w:rsidRDefault="000428CD" w:rsidP="00D76187">
            <w:pPr>
              <w:rPr>
                <w:b/>
                <w:i/>
                <w:iCs/>
                <w:color w:val="000000" w:themeColor="text1"/>
              </w:rPr>
            </w:pPr>
            <w:r w:rsidRPr="005840DE">
              <w:rPr>
                <w:b/>
                <w:i/>
                <w:iCs/>
                <w:color w:val="000000" w:themeColor="text1"/>
              </w:rPr>
              <w:t xml:space="preserve">PORT CITY </w:t>
            </w:r>
          </w:p>
        </w:tc>
        <w:tc>
          <w:tcPr>
            <w:tcW w:w="1298" w:type="dxa"/>
          </w:tcPr>
          <w:p w14:paraId="51D2C292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31F376C6" w14:textId="77777777" w:rsidR="000428CD" w:rsidRPr="003B05E8" w:rsidRDefault="000428CD" w:rsidP="00D03568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298" w:type="dxa"/>
          </w:tcPr>
          <w:p w14:paraId="7EBFBD49" w14:textId="77777777" w:rsidR="000428CD" w:rsidRPr="003B05E8" w:rsidRDefault="000428CD" w:rsidP="00D03568">
            <w:pPr>
              <w:jc w:val="center"/>
              <w:rPr>
                <w:b/>
                <w:bCs/>
                <w:color w:val="FF0000"/>
              </w:rPr>
            </w:pPr>
          </w:p>
        </w:tc>
      </w:tr>
      <w:tr w:rsidR="000428CD" w:rsidRPr="003B05E8" w14:paraId="57FD705B" w14:textId="1CCD9BAC" w:rsidTr="00C72A01">
        <w:tc>
          <w:tcPr>
            <w:tcW w:w="4158" w:type="dxa"/>
          </w:tcPr>
          <w:p w14:paraId="28F7427F" w14:textId="5792643B" w:rsidR="000428CD" w:rsidRDefault="000428CD" w:rsidP="00D76187">
            <w:pPr>
              <w:rPr>
                <w:b/>
                <w:color w:val="000000" w:themeColor="text1"/>
              </w:rPr>
            </w:pPr>
            <w:r w:rsidRPr="00BC77AF">
              <w:rPr>
                <w:b/>
                <w:color w:val="000000" w:themeColor="text1"/>
              </w:rPr>
              <w:t xml:space="preserve">PRESIDENT, </w:t>
            </w:r>
            <w:r w:rsidR="007277DD">
              <w:rPr>
                <w:b/>
                <w:color w:val="000000" w:themeColor="text1"/>
              </w:rPr>
              <w:t>D</w:t>
            </w:r>
            <w:r w:rsidR="00BC77AF">
              <w:rPr>
                <w:b/>
                <w:color w:val="000000" w:themeColor="text1"/>
              </w:rPr>
              <w:t xml:space="preserve">r. </w:t>
            </w:r>
            <w:r w:rsidR="00A728C2" w:rsidRPr="00BC77AF">
              <w:rPr>
                <w:b/>
                <w:color w:val="000000" w:themeColor="text1"/>
              </w:rPr>
              <w:t>Reginald Crenshaw</w:t>
            </w:r>
          </w:p>
          <w:p w14:paraId="6BE014B6" w14:textId="032B72C2" w:rsidR="008F3B22" w:rsidRDefault="00000000" w:rsidP="00D76187">
            <w:pPr>
              <w:rPr>
                <w:b/>
                <w:color w:val="000000" w:themeColor="text1"/>
              </w:rPr>
            </w:pPr>
            <w:hyperlink r:id="rId25" w:history="1">
              <w:r w:rsidR="008F3B22" w:rsidRPr="0006757D">
                <w:rPr>
                  <w:rStyle w:val="Hyperlink"/>
                  <w:b/>
                </w:rPr>
                <w:t>rcrenshaw@bishop.edu</w:t>
              </w:r>
            </w:hyperlink>
          </w:p>
          <w:p w14:paraId="59DA45B8" w14:textId="6C72FF88" w:rsidR="000428CD" w:rsidRPr="00BC77AF" w:rsidRDefault="008F3B22" w:rsidP="008F3B22">
            <w:pPr>
              <w:rPr>
                <w:color w:val="000000" w:themeColor="text1"/>
              </w:rPr>
            </w:pPr>
            <w:r>
              <w:rPr>
                <w:b/>
                <w:color w:val="000000" w:themeColor="text1"/>
              </w:rPr>
              <w:t>251-458-8482</w:t>
            </w:r>
          </w:p>
        </w:tc>
        <w:tc>
          <w:tcPr>
            <w:tcW w:w="1298" w:type="dxa"/>
          </w:tcPr>
          <w:p w14:paraId="146A95B1" w14:textId="1053DF96" w:rsidR="000428CD" w:rsidRPr="008E7DE5" w:rsidRDefault="000F1D54" w:rsidP="00D76187">
            <w:pPr>
              <w:rPr>
                <w:b/>
                <w:bCs/>
              </w:rPr>
            </w:pPr>
            <w:r w:rsidRPr="000F1D54">
              <w:rPr>
                <w:b/>
                <w:bCs/>
                <w:color w:val="FF0000"/>
              </w:rPr>
              <w:t>Absent</w:t>
            </w:r>
          </w:p>
        </w:tc>
        <w:tc>
          <w:tcPr>
            <w:tcW w:w="1298" w:type="dxa"/>
          </w:tcPr>
          <w:p w14:paraId="36445495" w14:textId="443AB298" w:rsidR="000428CD" w:rsidRPr="00772F8F" w:rsidRDefault="00A359CF" w:rsidP="00BF13D8">
            <w:pPr>
              <w:rPr>
                <w:b/>
                <w:bCs/>
              </w:rPr>
            </w:pPr>
            <w:r>
              <w:rPr>
                <w:b/>
                <w:bCs/>
              </w:rPr>
              <w:t>Present: Gwen Hall</w:t>
            </w:r>
          </w:p>
        </w:tc>
        <w:tc>
          <w:tcPr>
            <w:tcW w:w="1298" w:type="dxa"/>
          </w:tcPr>
          <w:p w14:paraId="49D9CBA7" w14:textId="3CD81831" w:rsidR="000428CD" w:rsidRPr="003B05E8" w:rsidRDefault="000428CD" w:rsidP="00BF13D8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16D9DC98" w14:textId="03BB2070" w:rsidR="000428CD" w:rsidRPr="003B05E8" w:rsidRDefault="000428CD" w:rsidP="00BF13D8">
            <w:pPr>
              <w:rPr>
                <w:b/>
                <w:bCs/>
              </w:rPr>
            </w:pPr>
          </w:p>
        </w:tc>
      </w:tr>
      <w:tr w:rsidR="000428CD" w:rsidRPr="003B05E8" w14:paraId="2475DEA2" w14:textId="3EF07528" w:rsidTr="00C72A01">
        <w:tc>
          <w:tcPr>
            <w:tcW w:w="5456" w:type="dxa"/>
            <w:gridSpan w:val="2"/>
            <w:vAlign w:val="center"/>
          </w:tcPr>
          <w:p w14:paraId="30CC30B8" w14:textId="20271A76" w:rsidR="000428CD" w:rsidRPr="005840DE" w:rsidRDefault="000428CD" w:rsidP="00D76187">
            <w:pPr>
              <w:rPr>
                <w:b/>
                <w:i/>
                <w:iCs/>
              </w:rPr>
            </w:pPr>
            <w:r w:rsidRPr="005840DE">
              <w:rPr>
                <w:b/>
                <w:i/>
                <w:iCs/>
              </w:rPr>
              <w:t>RALEIGH DURHAM AREA</w:t>
            </w:r>
          </w:p>
        </w:tc>
        <w:tc>
          <w:tcPr>
            <w:tcW w:w="1298" w:type="dxa"/>
          </w:tcPr>
          <w:p w14:paraId="65A832ED" w14:textId="77777777" w:rsidR="000428CD" w:rsidRPr="0096762A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52165A81" w14:textId="77777777" w:rsidR="000428CD" w:rsidRPr="003B05E8" w:rsidRDefault="000428CD" w:rsidP="00D03568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298" w:type="dxa"/>
          </w:tcPr>
          <w:p w14:paraId="29CB5361" w14:textId="77777777" w:rsidR="000428CD" w:rsidRPr="003B05E8" w:rsidRDefault="000428CD" w:rsidP="00D03568">
            <w:pPr>
              <w:jc w:val="center"/>
              <w:rPr>
                <w:b/>
                <w:bCs/>
                <w:color w:val="FF0000"/>
              </w:rPr>
            </w:pPr>
          </w:p>
        </w:tc>
      </w:tr>
      <w:tr w:rsidR="000428CD" w:rsidRPr="003B05E8" w14:paraId="50E045FA" w14:textId="784A6D87" w:rsidTr="00C72A01">
        <w:tc>
          <w:tcPr>
            <w:tcW w:w="4158" w:type="dxa"/>
          </w:tcPr>
          <w:p w14:paraId="58EAB3E2" w14:textId="0B6D6D44" w:rsidR="000428CD" w:rsidRDefault="000428CD" w:rsidP="00D76187">
            <w:pPr>
              <w:rPr>
                <w:b/>
              </w:rPr>
            </w:pPr>
            <w:r w:rsidRPr="000428CD">
              <w:rPr>
                <w:b/>
              </w:rPr>
              <w:t xml:space="preserve">PRESIDENT, </w:t>
            </w:r>
            <w:r w:rsidR="00BC77AF">
              <w:rPr>
                <w:b/>
              </w:rPr>
              <w:t xml:space="preserve">Ms. </w:t>
            </w:r>
            <w:r w:rsidRPr="000428CD">
              <w:rPr>
                <w:b/>
              </w:rPr>
              <w:t>MARIEKA BOYD</w:t>
            </w:r>
          </w:p>
          <w:p w14:paraId="36465CDE" w14:textId="142CB410" w:rsidR="008F3B22" w:rsidRDefault="00000000" w:rsidP="00D76187">
            <w:pPr>
              <w:rPr>
                <w:b/>
              </w:rPr>
            </w:pPr>
            <w:hyperlink r:id="rId26" w:history="1">
              <w:r w:rsidR="008F3B22" w:rsidRPr="0006757D">
                <w:rPr>
                  <w:rStyle w:val="Hyperlink"/>
                  <w:b/>
                </w:rPr>
                <w:t>Airdale9396@yahoo.com</w:t>
              </w:r>
            </w:hyperlink>
          </w:p>
          <w:p w14:paraId="74DE9295" w14:textId="3AA3704A" w:rsidR="000428CD" w:rsidRPr="000428CD" w:rsidRDefault="008F3B22" w:rsidP="008F3B22">
            <w:r>
              <w:rPr>
                <w:b/>
              </w:rPr>
              <w:t>919-482-2240</w:t>
            </w:r>
          </w:p>
        </w:tc>
        <w:tc>
          <w:tcPr>
            <w:tcW w:w="1298" w:type="dxa"/>
          </w:tcPr>
          <w:p w14:paraId="7F112C5F" w14:textId="1BE3BA16" w:rsidR="000428CD" w:rsidRPr="008E7DE5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Present: Veronica Robinson</w:t>
            </w:r>
          </w:p>
        </w:tc>
        <w:tc>
          <w:tcPr>
            <w:tcW w:w="1298" w:type="dxa"/>
          </w:tcPr>
          <w:p w14:paraId="75955357" w14:textId="0B42388F" w:rsidR="000428CD" w:rsidRPr="00772F8F" w:rsidRDefault="00A359CF" w:rsidP="006A3C9F">
            <w:pPr>
              <w:rPr>
                <w:b/>
                <w:bCs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55803883" w14:textId="6B0B9C6E" w:rsidR="000428CD" w:rsidRPr="003B05E8" w:rsidRDefault="000428CD" w:rsidP="006A3C9F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5A58C436" w14:textId="5C37FDAC" w:rsidR="000428CD" w:rsidRPr="003B05E8" w:rsidRDefault="000428CD" w:rsidP="006A3C9F">
            <w:pPr>
              <w:rPr>
                <w:b/>
                <w:bCs/>
              </w:rPr>
            </w:pPr>
          </w:p>
        </w:tc>
      </w:tr>
      <w:tr w:rsidR="000428CD" w:rsidRPr="003B05E8" w14:paraId="01F86635" w14:textId="1A6C2250" w:rsidTr="00C72A01">
        <w:tc>
          <w:tcPr>
            <w:tcW w:w="5456" w:type="dxa"/>
            <w:gridSpan w:val="2"/>
            <w:vAlign w:val="center"/>
          </w:tcPr>
          <w:p w14:paraId="46E95F43" w14:textId="6FF89B81" w:rsidR="000428CD" w:rsidRPr="005840DE" w:rsidRDefault="000428CD" w:rsidP="00D76187">
            <w:pPr>
              <w:rPr>
                <w:b/>
                <w:i/>
                <w:iCs/>
                <w:color w:val="000000" w:themeColor="text1"/>
              </w:rPr>
            </w:pPr>
            <w:r w:rsidRPr="005840DE">
              <w:rPr>
                <w:b/>
                <w:i/>
                <w:iCs/>
                <w:color w:val="000000" w:themeColor="text1"/>
              </w:rPr>
              <w:t>SUBURBAN ATLANTA</w:t>
            </w:r>
          </w:p>
        </w:tc>
        <w:tc>
          <w:tcPr>
            <w:tcW w:w="1298" w:type="dxa"/>
          </w:tcPr>
          <w:p w14:paraId="4BF2AFB6" w14:textId="77777777" w:rsidR="000428CD" w:rsidRPr="008B5953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5C1BAA07" w14:textId="77777777" w:rsidR="000428CD" w:rsidRPr="003B05E8" w:rsidRDefault="000428CD" w:rsidP="00D03568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298" w:type="dxa"/>
          </w:tcPr>
          <w:p w14:paraId="416D109C" w14:textId="77777777" w:rsidR="000428CD" w:rsidRPr="003B05E8" w:rsidRDefault="000428CD" w:rsidP="00D03568">
            <w:pPr>
              <w:jc w:val="center"/>
              <w:rPr>
                <w:b/>
                <w:bCs/>
                <w:color w:val="FF0000"/>
              </w:rPr>
            </w:pPr>
          </w:p>
        </w:tc>
      </w:tr>
      <w:tr w:rsidR="000428CD" w:rsidRPr="003B05E8" w14:paraId="345E84AC" w14:textId="1022F755" w:rsidTr="00C72A01">
        <w:tc>
          <w:tcPr>
            <w:tcW w:w="4158" w:type="dxa"/>
          </w:tcPr>
          <w:p w14:paraId="79B483B4" w14:textId="2B179509" w:rsidR="000428CD" w:rsidRDefault="000428CD" w:rsidP="00BC77AF">
            <w:pPr>
              <w:rPr>
                <w:b/>
                <w:color w:val="000000" w:themeColor="text1"/>
              </w:rPr>
            </w:pPr>
            <w:r w:rsidRPr="00BC77AF">
              <w:rPr>
                <w:b/>
                <w:color w:val="000000" w:themeColor="text1"/>
              </w:rPr>
              <w:t xml:space="preserve">PRESIDENT, </w:t>
            </w:r>
            <w:r w:rsidR="00BC77AF">
              <w:rPr>
                <w:b/>
                <w:color w:val="000000" w:themeColor="text1"/>
              </w:rPr>
              <w:t>Mr. Ronnie Bell</w:t>
            </w:r>
          </w:p>
          <w:p w14:paraId="42BD3F0E" w14:textId="4442E39C" w:rsidR="008F3B22" w:rsidRDefault="00000000" w:rsidP="00BC77AF">
            <w:pPr>
              <w:rPr>
                <w:b/>
                <w:color w:val="000000" w:themeColor="text1"/>
              </w:rPr>
            </w:pPr>
            <w:hyperlink r:id="rId27" w:history="1">
              <w:r w:rsidR="008F3B22" w:rsidRPr="0006757D">
                <w:rPr>
                  <w:rStyle w:val="Hyperlink"/>
                  <w:b/>
                </w:rPr>
                <w:t>Rbell1012@gmail.com</w:t>
              </w:r>
            </w:hyperlink>
          </w:p>
          <w:p w14:paraId="3184BE5A" w14:textId="77F63395" w:rsidR="00ED0F61" w:rsidRPr="00BC77AF" w:rsidRDefault="008F3B22" w:rsidP="00A359CF">
            <w:pPr>
              <w:rPr>
                <w:color w:val="000000" w:themeColor="text1"/>
              </w:rPr>
            </w:pPr>
            <w:r>
              <w:rPr>
                <w:b/>
                <w:color w:val="000000" w:themeColor="text1"/>
              </w:rPr>
              <w:t>678-787-0072</w:t>
            </w:r>
          </w:p>
        </w:tc>
        <w:tc>
          <w:tcPr>
            <w:tcW w:w="1298" w:type="dxa"/>
          </w:tcPr>
          <w:p w14:paraId="06509DB9" w14:textId="77777777" w:rsidR="000428CD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Present:</w:t>
            </w:r>
          </w:p>
          <w:p w14:paraId="2EEF7B6B" w14:textId="34256CF8" w:rsidR="000F1D54" w:rsidRPr="008E7DE5" w:rsidRDefault="000F1D54" w:rsidP="00D76187">
            <w:pPr>
              <w:rPr>
                <w:b/>
                <w:bCs/>
              </w:rPr>
            </w:pPr>
            <w:r>
              <w:rPr>
                <w:b/>
                <w:bCs/>
              </w:rPr>
              <w:t>Hon. Jacquie Sammons</w:t>
            </w:r>
          </w:p>
        </w:tc>
        <w:tc>
          <w:tcPr>
            <w:tcW w:w="1298" w:type="dxa"/>
          </w:tcPr>
          <w:p w14:paraId="4D8A16BE" w14:textId="6BE0C2D5" w:rsidR="000428CD" w:rsidRPr="00772F8F" w:rsidRDefault="00A359CF" w:rsidP="00BF13D8">
            <w:pPr>
              <w:rPr>
                <w:b/>
                <w:bCs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148EFD61" w14:textId="4D5CC172" w:rsidR="000428CD" w:rsidRPr="003B05E8" w:rsidRDefault="000428CD" w:rsidP="00BF13D8">
            <w:pPr>
              <w:rPr>
                <w:b/>
                <w:bCs/>
              </w:rPr>
            </w:pPr>
          </w:p>
        </w:tc>
        <w:tc>
          <w:tcPr>
            <w:tcW w:w="1298" w:type="dxa"/>
          </w:tcPr>
          <w:p w14:paraId="2877365F" w14:textId="4D1F85CC" w:rsidR="000428CD" w:rsidRPr="003B05E8" w:rsidRDefault="000428CD" w:rsidP="00BF13D8">
            <w:pPr>
              <w:rPr>
                <w:b/>
                <w:bCs/>
              </w:rPr>
            </w:pPr>
          </w:p>
        </w:tc>
      </w:tr>
      <w:tr w:rsidR="000428CD" w14:paraId="169659CD" w14:textId="006DA0B9" w:rsidTr="00C72A01">
        <w:tc>
          <w:tcPr>
            <w:tcW w:w="5456" w:type="dxa"/>
            <w:gridSpan w:val="2"/>
            <w:vAlign w:val="center"/>
          </w:tcPr>
          <w:p w14:paraId="29149B4B" w14:textId="150414E1" w:rsidR="000428CD" w:rsidRPr="005840DE" w:rsidRDefault="000428CD" w:rsidP="00D76187">
            <w:pPr>
              <w:rPr>
                <w:b/>
                <w:i/>
                <w:iCs/>
                <w:color w:val="000000" w:themeColor="text1"/>
              </w:rPr>
            </w:pPr>
            <w:r w:rsidRPr="005840DE">
              <w:rPr>
                <w:b/>
                <w:i/>
                <w:iCs/>
                <w:color w:val="000000" w:themeColor="text1"/>
              </w:rPr>
              <w:t>TAMPA</w:t>
            </w:r>
          </w:p>
        </w:tc>
        <w:tc>
          <w:tcPr>
            <w:tcW w:w="1298" w:type="dxa"/>
          </w:tcPr>
          <w:p w14:paraId="57C9CE2F" w14:textId="77777777" w:rsidR="000428CD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779DE82A" w14:textId="77777777" w:rsidR="000428CD" w:rsidRDefault="000428CD" w:rsidP="00D03568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298" w:type="dxa"/>
          </w:tcPr>
          <w:p w14:paraId="08BB9441" w14:textId="77777777" w:rsidR="000428CD" w:rsidRDefault="000428CD" w:rsidP="00D03568">
            <w:pPr>
              <w:jc w:val="center"/>
              <w:rPr>
                <w:b/>
                <w:color w:val="FF0000"/>
              </w:rPr>
            </w:pPr>
          </w:p>
        </w:tc>
      </w:tr>
      <w:tr w:rsidR="000428CD" w14:paraId="5DEAB1CC" w14:textId="1F333A30" w:rsidTr="00C72A01">
        <w:tc>
          <w:tcPr>
            <w:tcW w:w="4158" w:type="dxa"/>
          </w:tcPr>
          <w:p w14:paraId="20FFC0E0" w14:textId="737E928A" w:rsidR="000428CD" w:rsidRDefault="000428CD" w:rsidP="00D76187">
            <w:pPr>
              <w:rPr>
                <w:b/>
                <w:color w:val="000000" w:themeColor="text1"/>
              </w:rPr>
            </w:pPr>
            <w:r w:rsidRPr="00BC77AF">
              <w:rPr>
                <w:b/>
                <w:color w:val="000000" w:themeColor="text1"/>
              </w:rPr>
              <w:t xml:space="preserve">PRESIDENT, </w:t>
            </w:r>
            <w:r w:rsidR="00BC77AF">
              <w:rPr>
                <w:b/>
                <w:color w:val="000000" w:themeColor="text1"/>
              </w:rPr>
              <w:t xml:space="preserve">Mr. </w:t>
            </w:r>
            <w:r w:rsidR="003B05E8">
              <w:rPr>
                <w:b/>
                <w:color w:val="000000" w:themeColor="text1"/>
              </w:rPr>
              <w:t>MARVIN JONES</w:t>
            </w:r>
          </w:p>
          <w:p w14:paraId="44F6C6BB" w14:textId="4C091835" w:rsidR="008F3B22" w:rsidRDefault="00000000" w:rsidP="00D76187">
            <w:pPr>
              <w:rPr>
                <w:b/>
                <w:color w:val="000000" w:themeColor="text1"/>
              </w:rPr>
            </w:pPr>
            <w:hyperlink r:id="rId28" w:history="1">
              <w:r w:rsidR="003B05E8" w:rsidRPr="00B17931">
                <w:rPr>
                  <w:rStyle w:val="Hyperlink"/>
                  <w:b/>
                </w:rPr>
                <w:t>tbaymj@gmail.com</w:t>
              </w:r>
            </w:hyperlink>
          </w:p>
          <w:p w14:paraId="18BC8FD3" w14:textId="04EFA0BD" w:rsidR="00ED0F61" w:rsidRPr="00BC77AF" w:rsidRDefault="008F3B22" w:rsidP="00A359C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813-</w:t>
            </w:r>
            <w:r w:rsidR="003B05E8">
              <w:rPr>
                <w:b/>
                <w:color w:val="000000" w:themeColor="text1"/>
              </w:rPr>
              <w:t>841-9925</w:t>
            </w:r>
          </w:p>
        </w:tc>
        <w:tc>
          <w:tcPr>
            <w:tcW w:w="1298" w:type="dxa"/>
          </w:tcPr>
          <w:p w14:paraId="103F0D37" w14:textId="7AA8F50A" w:rsidR="000428CD" w:rsidRDefault="000F1D54" w:rsidP="00D76187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  <w:tc>
          <w:tcPr>
            <w:tcW w:w="1298" w:type="dxa"/>
          </w:tcPr>
          <w:p w14:paraId="00AB019E" w14:textId="53B56AAE" w:rsidR="000428CD" w:rsidRDefault="00A359CF" w:rsidP="00D03568">
            <w:pPr>
              <w:rPr>
                <w:b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6699DB32" w14:textId="06A5B019" w:rsidR="000428CD" w:rsidRDefault="000428CD" w:rsidP="00D03568">
            <w:pPr>
              <w:rPr>
                <w:b/>
              </w:rPr>
            </w:pPr>
          </w:p>
        </w:tc>
        <w:tc>
          <w:tcPr>
            <w:tcW w:w="1298" w:type="dxa"/>
          </w:tcPr>
          <w:p w14:paraId="0B4C07BD" w14:textId="32C69097" w:rsidR="000428CD" w:rsidRDefault="000428CD" w:rsidP="00D03568">
            <w:pPr>
              <w:rPr>
                <w:b/>
              </w:rPr>
            </w:pPr>
          </w:p>
        </w:tc>
      </w:tr>
      <w:tr w:rsidR="000428CD" w14:paraId="002C4D07" w14:textId="7ED193A4" w:rsidTr="00C72A01">
        <w:trPr>
          <w:trHeight w:val="58"/>
        </w:trPr>
        <w:tc>
          <w:tcPr>
            <w:tcW w:w="5456" w:type="dxa"/>
            <w:gridSpan w:val="2"/>
            <w:vAlign w:val="center"/>
          </w:tcPr>
          <w:p w14:paraId="0FB3CF81" w14:textId="373A040D" w:rsidR="000428CD" w:rsidRPr="00ED0F61" w:rsidRDefault="000428CD" w:rsidP="00D76187">
            <w:pPr>
              <w:rPr>
                <w:b/>
                <w:i/>
                <w:iCs/>
                <w:color w:val="FF0000"/>
              </w:rPr>
            </w:pPr>
          </w:p>
        </w:tc>
        <w:tc>
          <w:tcPr>
            <w:tcW w:w="1298" w:type="dxa"/>
          </w:tcPr>
          <w:p w14:paraId="611F1DA2" w14:textId="1E76E1BF" w:rsidR="000428CD" w:rsidRPr="009E4CA0" w:rsidRDefault="000428CD" w:rsidP="00D03568">
            <w:pPr>
              <w:jc w:val="center"/>
              <w:rPr>
                <w:b/>
                <w:i/>
                <w:iCs/>
                <w:color w:val="FF0000"/>
              </w:rPr>
            </w:pPr>
          </w:p>
        </w:tc>
        <w:tc>
          <w:tcPr>
            <w:tcW w:w="1298" w:type="dxa"/>
          </w:tcPr>
          <w:p w14:paraId="05EDAA23" w14:textId="4E1533F3" w:rsidR="000428CD" w:rsidRPr="009E4CA0" w:rsidRDefault="000428CD" w:rsidP="00D03568">
            <w:pPr>
              <w:jc w:val="center"/>
              <w:rPr>
                <w:b/>
                <w:i/>
                <w:iCs/>
                <w:color w:val="FF0000"/>
              </w:rPr>
            </w:pPr>
          </w:p>
        </w:tc>
        <w:tc>
          <w:tcPr>
            <w:tcW w:w="1298" w:type="dxa"/>
          </w:tcPr>
          <w:p w14:paraId="491A090E" w14:textId="47BA3878" w:rsidR="000428CD" w:rsidRPr="009E4CA0" w:rsidRDefault="000428CD" w:rsidP="00D03568">
            <w:pPr>
              <w:jc w:val="center"/>
              <w:rPr>
                <w:b/>
                <w:i/>
                <w:iCs/>
                <w:color w:val="FF0000"/>
              </w:rPr>
            </w:pPr>
          </w:p>
        </w:tc>
      </w:tr>
      <w:tr w:rsidR="00C72A01" w14:paraId="297E4EC0" w14:textId="06DA33BC" w:rsidTr="00C72A01">
        <w:tc>
          <w:tcPr>
            <w:tcW w:w="4158" w:type="dxa"/>
          </w:tcPr>
          <w:p w14:paraId="3A2E44A0" w14:textId="77777777" w:rsidR="00C72A01" w:rsidRDefault="00C72A01" w:rsidP="00C72A01">
            <w:pPr>
              <w:rPr>
                <w:b/>
                <w:color w:val="000000" w:themeColor="text1"/>
              </w:rPr>
            </w:pPr>
            <w:r w:rsidRPr="005840DE">
              <w:rPr>
                <w:b/>
                <w:i/>
                <w:iCs/>
                <w:color w:val="000000" w:themeColor="text1"/>
              </w:rPr>
              <w:t>COUNCIL PRESIDENT</w:t>
            </w:r>
            <w:r>
              <w:rPr>
                <w:b/>
                <w:i/>
                <w:iCs/>
                <w:color w:val="000000" w:themeColor="text1"/>
              </w:rPr>
              <w:t xml:space="preserve">: </w:t>
            </w:r>
            <w:r>
              <w:rPr>
                <w:b/>
                <w:color w:val="000000" w:themeColor="text1"/>
              </w:rPr>
              <w:t xml:space="preserve">Honorable Calvin Stevens  </w:t>
            </w:r>
            <w:hyperlink r:id="rId29" w:history="1">
              <w:r w:rsidRPr="0006757D">
                <w:rPr>
                  <w:rStyle w:val="Hyperlink"/>
                  <w:b/>
                </w:rPr>
                <w:t>tacada@earthlink.net</w:t>
              </w:r>
            </w:hyperlink>
          </w:p>
          <w:p w14:paraId="37BF1F01" w14:textId="1C0B8319" w:rsidR="00C72A01" w:rsidRPr="00ED0F61" w:rsidRDefault="00C72A01" w:rsidP="00C72A01">
            <w:pPr>
              <w:rPr>
                <w:color w:val="FF0000"/>
              </w:rPr>
            </w:pPr>
            <w:r>
              <w:rPr>
                <w:b/>
                <w:color w:val="000000" w:themeColor="text1"/>
              </w:rPr>
              <w:t>404-275-2386</w:t>
            </w:r>
          </w:p>
        </w:tc>
        <w:tc>
          <w:tcPr>
            <w:tcW w:w="1298" w:type="dxa"/>
          </w:tcPr>
          <w:p w14:paraId="18F927F3" w14:textId="2748B5F7" w:rsidR="00C72A01" w:rsidRPr="008E7DE5" w:rsidRDefault="00C72A01" w:rsidP="00C72A01">
            <w:pPr>
              <w:rPr>
                <w:b/>
                <w:bCs/>
              </w:rPr>
            </w:pPr>
            <w:r>
              <w:rPr>
                <w:b/>
                <w:bCs/>
              </w:rPr>
              <w:t>Present</w:t>
            </w:r>
          </w:p>
        </w:tc>
        <w:tc>
          <w:tcPr>
            <w:tcW w:w="1298" w:type="dxa"/>
          </w:tcPr>
          <w:p w14:paraId="5C62219C" w14:textId="2B797FB3" w:rsidR="00C72A01" w:rsidRDefault="00C72A01" w:rsidP="00C72A01">
            <w:pPr>
              <w:rPr>
                <w:b/>
              </w:rPr>
            </w:pPr>
            <w:r w:rsidRPr="000F1D54">
              <w:rPr>
                <w:b/>
                <w:bCs/>
                <w:color w:val="000000" w:themeColor="text1"/>
              </w:rPr>
              <w:t>Present</w:t>
            </w:r>
          </w:p>
        </w:tc>
        <w:tc>
          <w:tcPr>
            <w:tcW w:w="1298" w:type="dxa"/>
          </w:tcPr>
          <w:p w14:paraId="0D095FD7" w14:textId="7071C006" w:rsidR="00C72A01" w:rsidRDefault="00C72A01" w:rsidP="00C72A01">
            <w:pPr>
              <w:rPr>
                <w:b/>
              </w:rPr>
            </w:pPr>
          </w:p>
        </w:tc>
        <w:tc>
          <w:tcPr>
            <w:tcW w:w="1298" w:type="dxa"/>
          </w:tcPr>
          <w:p w14:paraId="7BFF5802" w14:textId="53A80918" w:rsidR="00C72A01" w:rsidRDefault="00C72A01" w:rsidP="00C72A01">
            <w:pPr>
              <w:rPr>
                <w:b/>
              </w:rPr>
            </w:pPr>
          </w:p>
        </w:tc>
      </w:tr>
    </w:tbl>
    <w:p w14:paraId="377BE448" w14:textId="77777777" w:rsidR="00A15FE2" w:rsidRDefault="00A15FE2"/>
    <w:sectPr w:rsidR="00A15FE2" w:rsidSect="00941E7C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F0325" w14:textId="77777777" w:rsidR="00075E39" w:rsidRDefault="00075E39" w:rsidP="00A00CFC">
      <w:pPr>
        <w:spacing w:after="0" w:line="240" w:lineRule="auto"/>
      </w:pPr>
      <w:r>
        <w:separator/>
      </w:r>
    </w:p>
  </w:endnote>
  <w:endnote w:type="continuationSeparator" w:id="0">
    <w:p w14:paraId="7ABE9737" w14:textId="77777777" w:rsidR="00075E39" w:rsidRDefault="00075E39" w:rsidP="00A00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5357D" w14:textId="77777777" w:rsidR="002E5C01" w:rsidRDefault="002E5C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C1A30" w14:textId="3D1C0CF4" w:rsidR="00A00CFC" w:rsidRDefault="00A00CFC">
    <w:pPr>
      <w:pStyle w:val="Footer"/>
    </w:pPr>
    <w:r>
      <w:t>Revised</w:t>
    </w:r>
    <w:r w:rsidR="00E83135">
      <w:t xml:space="preserve"> </w:t>
    </w:r>
    <w:r w:rsidR="0010044E">
      <w:t>12 September</w:t>
    </w:r>
    <w:r w:rsidR="002E5C01">
      <w:t xml:space="preserve"> 2022</w:t>
    </w:r>
  </w:p>
  <w:p w14:paraId="70041C00" w14:textId="77777777" w:rsidR="00A00CFC" w:rsidRDefault="00A00C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32FD9" w14:textId="77777777" w:rsidR="002E5C01" w:rsidRDefault="002E5C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C0948" w14:textId="77777777" w:rsidR="00075E39" w:rsidRDefault="00075E39" w:rsidP="00A00CFC">
      <w:pPr>
        <w:spacing w:after="0" w:line="240" w:lineRule="auto"/>
      </w:pPr>
      <w:r>
        <w:separator/>
      </w:r>
    </w:p>
  </w:footnote>
  <w:footnote w:type="continuationSeparator" w:id="0">
    <w:p w14:paraId="1FFB673E" w14:textId="77777777" w:rsidR="00075E39" w:rsidRDefault="00075E39" w:rsidP="00A00C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1EE47" w14:textId="77777777" w:rsidR="002E5C01" w:rsidRDefault="002E5C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5B065" w14:textId="77777777" w:rsidR="002E5C01" w:rsidRDefault="002E5C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70E08" w14:textId="77777777" w:rsidR="002E5C01" w:rsidRDefault="002E5C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AkuYm5paGBhYWBko6SsGpxcWZ+XkgBUYWtQDgoT+LLQAAAA=="/>
  </w:docVars>
  <w:rsids>
    <w:rsidRoot w:val="00D6388A"/>
    <w:rsid w:val="000055EB"/>
    <w:rsid w:val="00022D1D"/>
    <w:rsid w:val="000428CD"/>
    <w:rsid w:val="000441AD"/>
    <w:rsid w:val="00044813"/>
    <w:rsid w:val="00044F4C"/>
    <w:rsid w:val="00054C0F"/>
    <w:rsid w:val="00054F43"/>
    <w:rsid w:val="00075E39"/>
    <w:rsid w:val="0008091A"/>
    <w:rsid w:val="00087653"/>
    <w:rsid w:val="00096A3E"/>
    <w:rsid w:val="000A16E6"/>
    <w:rsid w:val="000C0CEC"/>
    <w:rsid w:val="000D0D38"/>
    <w:rsid w:val="000E5E4D"/>
    <w:rsid w:val="000F1D54"/>
    <w:rsid w:val="000F5377"/>
    <w:rsid w:val="0010044E"/>
    <w:rsid w:val="001120AF"/>
    <w:rsid w:val="00116551"/>
    <w:rsid w:val="0012708C"/>
    <w:rsid w:val="0012785E"/>
    <w:rsid w:val="001278A9"/>
    <w:rsid w:val="00141C92"/>
    <w:rsid w:val="00156087"/>
    <w:rsid w:val="0016052D"/>
    <w:rsid w:val="0017157F"/>
    <w:rsid w:val="00174362"/>
    <w:rsid w:val="00175B6A"/>
    <w:rsid w:val="00175BF7"/>
    <w:rsid w:val="00183AA3"/>
    <w:rsid w:val="00190C77"/>
    <w:rsid w:val="00194BD2"/>
    <w:rsid w:val="001954AE"/>
    <w:rsid w:val="00197E62"/>
    <w:rsid w:val="00197FED"/>
    <w:rsid w:val="001C00A9"/>
    <w:rsid w:val="001D59A3"/>
    <w:rsid w:val="001E4BEB"/>
    <w:rsid w:val="001F4B5C"/>
    <w:rsid w:val="0020426D"/>
    <w:rsid w:val="00213123"/>
    <w:rsid w:val="00215FCA"/>
    <w:rsid w:val="00220F7D"/>
    <w:rsid w:val="00222EC5"/>
    <w:rsid w:val="00223DDC"/>
    <w:rsid w:val="00226133"/>
    <w:rsid w:val="00231C47"/>
    <w:rsid w:val="002466B4"/>
    <w:rsid w:val="002566ED"/>
    <w:rsid w:val="002665AF"/>
    <w:rsid w:val="0027484E"/>
    <w:rsid w:val="00277A85"/>
    <w:rsid w:val="0028531B"/>
    <w:rsid w:val="002A0C36"/>
    <w:rsid w:val="002A56E6"/>
    <w:rsid w:val="002A6848"/>
    <w:rsid w:val="002B3E61"/>
    <w:rsid w:val="002D4067"/>
    <w:rsid w:val="002D4F59"/>
    <w:rsid w:val="002E372D"/>
    <w:rsid w:val="002E5C01"/>
    <w:rsid w:val="002E7BEA"/>
    <w:rsid w:val="00304796"/>
    <w:rsid w:val="0032722A"/>
    <w:rsid w:val="0033635F"/>
    <w:rsid w:val="00344EA3"/>
    <w:rsid w:val="00361090"/>
    <w:rsid w:val="00366591"/>
    <w:rsid w:val="0038017F"/>
    <w:rsid w:val="00380419"/>
    <w:rsid w:val="00381B92"/>
    <w:rsid w:val="00382B96"/>
    <w:rsid w:val="00392A22"/>
    <w:rsid w:val="00393EE9"/>
    <w:rsid w:val="00393F53"/>
    <w:rsid w:val="003963A8"/>
    <w:rsid w:val="00397F51"/>
    <w:rsid w:val="003A1C6F"/>
    <w:rsid w:val="003A6132"/>
    <w:rsid w:val="003A7AB4"/>
    <w:rsid w:val="003B05E8"/>
    <w:rsid w:val="003C0676"/>
    <w:rsid w:val="003C317A"/>
    <w:rsid w:val="003E56BA"/>
    <w:rsid w:val="003F7104"/>
    <w:rsid w:val="0040463C"/>
    <w:rsid w:val="00410A4E"/>
    <w:rsid w:val="0041243F"/>
    <w:rsid w:val="00436CD5"/>
    <w:rsid w:val="0045392E"/>
    <w:rsid w:val="0046134F"/>
    <w:rsid w:val="00484D35"/>
    <w:rsid w:val="004A7284"/>
    <w:rsid w:val="004B4D0C"/>
    <w:rsid w:val="004C0FFD"/>
    <w:rsid w:val="004C48F0"/>
    <w:rsid w:val="004D609C"/>
    <w:rsid w:val="004E2916"/>
    <w:rsid w:val="004E2C1A"/>
    <w:rsid w:val="004F2303"/>
    <w:rsid w:val="004F265E"/>
    <w:rsid w:val="00503C05"/>
    <w:rsid w:val="005176E7"/>
    <w:rsid w:val="00524D9D"/>
    <w:rsid w:val="00525754"/>
    <w:rsid w:val="00527DC1"/>
    <w:rsid w:val="00531110"/>
    <w:rsid w:val="00543CEE"/>
    <w:rsid w:val="00550EDC"/>
    <w:rsid w:val="00572CCA"/>
    <w:rsid w:val="005840DE"/>
    <w:rsid w:val="00590FE2"/>
    <w:rsid w:val="00597694"/>
    <w:rsid w:val="005A0042"/>
    <w:rsid w:val="005A1D85"/>
    <w:rsid w:val="005B2344"/>
    <w:rsid w:val="005B5741"/>
    <w:rsid w:val="005D3A0B"/>
    <w:rsid w:val="005D7E09"/>
    <w:rsid w:val="005F0CA5"/>
    <w:rsid w:val="0062155A"/>
    <w:rsid w:val="00623151"/>
    <w:rsid w:val="006309B7"/>
    <w:rsid w:val="00630E01"/>
    <w:rsid w:val="0063100B"/>
    <w:rsid w:val="00631182"/>
    <w:rsid w:val="00634861"/>
    <w:rsid w:val="00651E1E"/>
    <w:rsid w:val="006540EC"/>
    <w:rsid w:val="00665D97"/>
    <w:rsid w:val="00666CC1"/>
    <w:rsid w:val="00667298"/>
    <w:rsid w:val="00681505"/>
    <w:rsid w:val="006914F0"/>
    <w:rsid w:val="00694887"/>
    <w:rsid w:val="00696FE8"/>
    <w:rsid w:val="006A3C9F"/>
    <w:rsid w:val="006B61A5"/>
    <w:rsid w:val="006C395C"/>
    <w:rsid w:val="006D10AF"/>
    <w:rsid w:val="006D6690"/>
    <w:rsid w:val="006D6CF6"/>
    <w:rsid w:val="006E38C3"/>
    <w:rsid w:val="006F078B"/>
    <w:rsid w:val="006F12D6"/>
    <w:rsid w:val="006F2284"/>
    <w:rsid w:val="0070222D"/>
    <w:rsid w:val="00702AE8"/>
    <w:rsid w:val="007103D0"/>
    <w:rsid w:val="007222D9"/>
    <w:rsid w:val="00724E20"/>
    <w:rsid w:val="00726741"/>
    <w:rsid w:val="007277DD"/>
    <w:rsid w:val="007313F7"/>
    <w:rsid w:val="00736149"/>
    <w:rsid w:val="00737D77"/>
    <w:rsid w:val="00750218"/>
    <w:rsid w:val="00756438"/>
    <w:rsid w:val="007641AA"/>
    <w:rsid w:val="00772F8F"/>
    <w:rsid w:val="0078234F"/>
    <w:rsid w:val="00783166"/>
    <w:rsid w:val="00793D13"/>
    <w:rsid w:val="007A0965"/>
    <w:rsid w:val="007B579D"/>
    <w:rsid w:val="007C67FB"/>
    <w:rsid w:val="007C6E5E"/>
    <w:rsid w:val="007D4E6F"/>
    <w:rsid w:val="007D52EA"/>
    <w:rsid w:val="007D5A5C"/>
    <w:rsid w:val="007D79D3"/>
    <w:rsid w:val="007E354E"/>
    <w:rsid w:val="007E42A7"/>
    <w:rsid w:val="007F4CEE"/>
    <w:rsid w:val="0080230E"/>
    <w:rsid w:val="00812EA0"/>
    <w:rsid w:val="00816DD0"/>
    <w:rsid w:val="00816FD8"/>
    <w:rsid w:val="00830651"/>
    <w:rsid w:val="00831663"/>
    <w:rsid w:val="00845C84"/>
    <w:rsid w:val="008505F3"/>
    <w:rsid w:val="00852590"/>
    <w:rsid w:val="00861A1B"/>
    <w:rsid w:val="00871B8F"/>
    <w:rsid w:val="008859DF"/>
    <w:rsid w:val="008A0EFE"/>
    <w:rsid w:val="008C2363"/>
    <w:rsid w:val="008D3660"/>
    <w:rsid w:val="008E7DE5"/>
    <w:rsid w:val="008F21F6"/>
    <w:rsid w:val="008F3B22"/>
    <w:rsid w:val="0091124E"/>
    <w:rsid w:val="00920553"/>
    <w:rsid w:val="00922BA0"/>
    <w:rsid w:val="009300AC"/>
    <w:rsid w:val="0093178C"/>
    <w:rsid w:val="00941E7C"/>
    <w:rsid w:val="00955F47"/>
    <w:rsid w:val="0098166D"/>
    <w:rsid w:val="00985588"/>
    <w:rsid w:val="009855CC"/>
    <w:rsid w:val="00994918"/>
    <w:rsid w:val="009B3ABD"/>
    <w:rsid w:val="009C3757"/>
    <w:rsid w:val="009E4CA0"/>
    <w:rsid w:val="009F2A71"/>
    <w:rsid w:val="009F4C35"/>
    <w:rsid w:val="00A00932"/>
    <w:rsid w:val="00A00CFC"/>
    <w:rsid w:val="00A15FE2"/>
    <w:rsid w:val="00A21812"/>
    <w:rsid w:val="00A25B59"/>
    <w:rsid w:val="00A30665"/>
    <w:rsid w:val="00A3152A"/>
    <w:rsid w:val="00A359CF"/>
    <w:rsid w:val="00A40277"/>
    <w:rsid w:val="00A45D52"/>
    <w:rsid w:val="00A5648A"/>
    <w:rsid w:val="00A728C2"/>
    <w:rsid w:val="00A90CEE"/>
    <w:rsid w:val="00A92F05"/>
    <w:rsid w:val="00AA2405"/>
    <w:rsid w:val="00AB11FC"/>
    <w:rsid w:val="00AC641B"/>
    <w:rsid w:val="00AE00F9"/>
    <w:rsid w:val="00AE7B9F"/>
    <w:rsid w:val="00B0026C"/>
    <w:rsid w:val="00B0452F"/>
    <w:rsid w:val="00B070BD"/>
    <w:rsid w:val="00B071F1"/>
    <w:rsid w:val="00B15B86"/>
    <w:rsid w:val="00B16774"/>
    <w:rsid w:val="00B46FCF"/>
    <w:rsid w:val="00B526AE"/>
    <w:rsid w:val="00B565D9"/>
    <w:rsid w:val="00B654DA"/>
    <w:rsid w:val="00B661F1"/>
    <w:rsid w:val="00B66641"/>
    <w:rsid w:val="00B82B60"/>
    <w:rsid w:val="00B83A46"/>
    <w:rsid w:val="00B90C95"/>
    <w:rsid w:val="00B93A59"/>
    <w:rsid w:val="00BB5DD2"/>
    <w:rsid w:val="00BB7745"/>
    <w:rsid w:val="00BC4828"/>
    <w:rsid w:val="00BC77AF"/>
    <w:rsid w:val="00BE372F"/>
    <w:rsid w:val="00BE44DB"/>
    <w:rsid w:val="00BE4A3B"/>
    <w:rsid w:val="00BF13D8"/>
    <w:rsid w:val="00C01BB5"/>
    <w:rsid w:val="00C11BA3"/>
    <w:rsid w:val="00C139D5"/>
    <w:rsid w:val="00C21B20"/>
    <w:rsid w:val="00C21E5C"/>
    <w:rsid w:val="00C229D9"/>
    <w:rsid w:val="00C235AB"/>
    <w:rsid w:val="00C330E5"/>
    <w:rsid w:val="00C347FD"/>
    <w:rsid w:val="00C47D4B"/>
    <w:rsid w:val="00C507F6"/>
    <w:rsid w:val="00C50AEF"/>
    <w:rsid w:val="00C573F3"/>
    <w:rsid w:val="00C649FC"/>
    <w:rsid w:val="00C72A01"/>
    <w:rsid w:val="00C809E0"/>
    <w:rsid w:val="00C9551B"/>
    <w:rsid w:val="00CA3244"/>
    <w:rsid w:val="00CB3B98"/>
    <w:rsid w:val="00CB3FB7"/>
    <w:rsid w:val="00CD665A"/>
    <w:rsid w:val="00CE3009"/>
    <w:rsid w:val="00CE4104"/>
    <w:rsid w:val="00CF61DD"/>
    <w:rsid w:val="00CF6713"/>
    <w:rsid w:val="00CF6CC4"/>
    <w:rsid w:val="00D06BEF"/>
    <w:rsid w:val="00D11FD3"/>
    <w:rsid w:val="00D142E5"/>
    <w:rsid w:val="00D167A2"/>
    <w:rsid w:val="00D251BE"/>
    <w:rsid w:val="00D42329"/>
    <w:rsid w:val="00D555E2"/>
    <w:rsid w:val="00D6388A"/>
    <w:rsid w:val="00D74793"/>
    <w:rsid w:val="00D75720"/>
    <w:rsid w:val="00D76187"/>
    <w:rsid w:val="00D82B80"/>
    <w:rsid w:val="00D8574C"/>
    <w:rsid w:val="00D87179"/>
    <w:rsid w:val="00DA0773"/>
    <w:rsid w:val="00DA1690"/>
    <w:rsid w:val="00DB0F07"/>
    <w:rsid w:val="00DB57DA"/>
    <w:rsid w:val="00DB7AC9"/>
    <w:rsid w:val="00DD26E3"/>
    <w:rsid w:val="00DD69AA"/>
    <w:rsid w:val="00DE05FF"/>
    <w:rsid w:val="00DF273A"/>
    <w:rsid w:val="00E103DB"/>
    <w:rsid w:val="00E1548D"/>
    <w:rsid w:val="00E154BE"/>
    <w:rsid w:val="00E21FE3"/>
    <w:rsid w:val="00E22FA4"/>
    <w:rsid w:val="00E230CE"/>
    <w:rsid w:val="00E37D1C"/>
    <w:rsid w:val="00E46BED"/>
    <w:rsid w:val="00E82D20"/>
    <w:rsid w:val="00E83135"/>
    <w:rsid w:val="00E83262"/>
    <w:rsid w:val="00E852B9"/>
    <w:rsid w:val="00E86E02"/>
    <w:rsid w:val="00E9285F"/>
    <w:rsid w:val="00E95475"/>
    <w:rsid w:val="00EA359A"/>
    <w:rsid w:val="00EB7E5D"/>
    <w:rsid w:val="00EC7C17"/>
    <w:rsid w:val="00ED0F61"/>
    <w:rsid w:val="00ED178A"/>
    <w:rsid w:val="00F03DA6"/>
    <w:rsid w:val="00F108D8"/>
    <w:rsid w:val="00F54819"/>
    <w:rsid w:val="00F72416"/>
    <w:rsid w:val="00F94834"/>
    <w:rsid w:val="00F970DE"/>
    <w:rsid w:val="00FB26AC"/>
    <w:rsid w:val="00FC208E"/>
    <w:rsid w:val="00FC7736"/>
    <w:rsid w:val="00FD346D"/>
    <w:rsid w:val="00FD3564"/>
    <w:rsid w:val="00FD4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FAF14"/>
  <w15:chartTrackingRefBased/>
  <w15:docId w15:val="{D7BEC019-F81E-4209-83B8-917C64BE0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8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38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38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A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0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CFC"/>
  </w:style>
  <w:style w:type="paragraph" w:styleId="Footer">
    <w:name w:val="footer"/>
    <w:basedOn w:val="Normal"/>
    <w:link w:val="FooterChar"/>
    <w:uiPriority w:val="99"/>
    <w:unhideWhenUsed/>
    <w:rsid w:val="00A00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CFC"/>
  </w:style>
  <w:style w:type="paragraph" w:customStyle="1" w:styleId="Default">
    <w:name w:val="Default"/>
    <w:basedOn w:val="Normal"/>
    <w:rsid w:val="00D8574C"/>
    <w:pPr>
      <w:autoSpaceDE w:val="0"/>
      <w:autoSpaceDN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7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Famous32@earthlink.net" TargetMode="External"/><Relationship Id="rId18" Type="http://schemas.openxmlformats.org/officeDocument/2006/relationships/hyperlink" Target="mailto:beverlybj@bellsouth.net" TargetMode="External"/><Relationship Id="rId26" Type="http://schemas.openxmlformats.org/officeDocument/2006/relationships/hyperlink" Target="mailto:Airdale9396@yahoo.com" TargetMode="External"/><Relationship Id="rId21" Type="http://schemas.openxmlformats.org/officeDocument/2006/relationships/hyperlink" Target="mailto:Flotis3t@att.net" TargetMode="External"/><Relationship Id="rId34" Type="http://schemas.openxmlformats.org/officeDocument/2006/relationships/header" Target="header3.xml"/><Relationship Id="rId7" Type="http://schemas.openxmlformats.org/officeDocument/2006/relationships/hyperlink" Target="mailto:Nvr218te@gmail.com" TargetMode="External"/><Relationship Id="rId12" Type="http://schemas.openxmlformats.org/officeDocument/2006/relationships/hyperlink" Target="mailto:peggy.sw@comcast.net" TargetMode="External"/><Relationship Id="rId17" Type="http://schemas.openxmlformats.org/officeDocument/2006/relationships/hyperlink" Target="mailto:Maryd6519@gmail.com" TargetMode="External"/><Relationship Id="rId25" Type="http://schemas.openxmlformats.org/officeDocument/2006/relationships/hyperlink" Target="mailto:rcrenshaw@bishop.edu" TargetMode="Externa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mailto:Janiceboss91@gmail.com" TargetMode="External"/><Relationship Id="rId20" Type="http://schemas.openxmlformats.org/officeDocument/2006/relationships/hyperlink" Target="mailto:Kcourse55@aol.com" TargetMode="External"/><Relationship Id="rId29" Type="http://schemas.openxmlformats.org/officeDocument/2006/relationships/hyperlink" Target="mailto:tacada@earthlink.net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dannywade@gmail.com" TargetMode="External"/><Relationship Id="rId24" Type="http://schemas.openxmlformats.org/officeDocument/2006/relationships/hyperlink" Target="mailto:Burma2road@cox.net" TargetMode="External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vscottmckethan@gmail.com" TargetMode="External"/><Relationship Id="rId23" Type="http://schemas.openxmlformats.org/officeDocument/2006/relationships/hyperlink" Target="mailto:vhailsto@hotmail.com" TargetMode="External"/><Relationship Id="rId28" Type="http://schemas.openxmlformats.org/officeDocument/2006/relationships/hyperlink" Target="mailto:tbaymj@gmail.com" TargetMode="External"/><Relationship Id="rId36" Type="http://schemas.openxmlformats.org/officeDocument/2006/relationships/fontTable" Target="fontTable.xml"/><Relationship Id="rId10" Type="http://schemas.openxmlformats.org/officeDocument/2006/relationships/hyperlink" Target="mailto:Gzo7@cdc.gov" TargetMode="External"/><Relationship Id="rId19" Type="http://schemas.openxmlformats.org/officeDocument/2006/relationships/hyperlink" Target="mailto:Darlenegreen30@yahoo.com" TargetMode="External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mailto:Ajoh1342@aol.com" TargetMode="External"/><Relationship Id="rId14" Type="http://schemas.openxmlformats.org/officeDocument/2006/relationships/hyperlink" Target="mailto:Cbarnett16@gmail.com" TargetMode="External"/><Relationship Id="rId22" Type="http://schemas.openxmlformats.org/officeDocument/2006/relationships/hyperlink" Target="mailto:Rsuttlar23@gmail.com" TargetMode="External"/><Relationship Id="rId27" Type="http://schemas.openxmlformats.org/officeDocument/2006/relationships/hyperlink" Target="mailto:Rbell1012@gmail.com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hyperlink" Target="mailto:myroogie@aol.com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879B1D-0EE0-428A-806B-C3CA62B9F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2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2-HP</dc:creator>
  <cp:keywords/>
  <dc:description/>
  <cp:lastModifiedBy>Calvin Stevens</cp:lastModifiedBy>
  <cp:revision>3</cp:revision>
  <cp:lastPrinted>2021-06-23T20:47:00Z</cp:lastPrinted>
  <dcterms:created xsi:type="dcterms:W3CDTF">2022-09-12T19:17:00Z</dcterms:created>
  <dcterms:modified xsi:type="dcterms:W3CDTF">2022-09-12T19:21:00Z</dcterms:modified>
</cp:coreProperties>
</file>